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76F1C" w14:textId="40C7B7D3" w:rsidR="005D2CCC" w:rsidRPr="00632FBE" w:rsidRDefault="00EC5BC9" w:rsidP="005D2CCC">
      <w:pPr>
        <w:pStyle w:val="af3"/>
        <w:spacing w:line="240" w:lineRule="exact"/>
        <w:rPr>
          <w:rFonts w:eastAsia="標楷體"/>
        </w:rPr>
      </w:pPr>
      <w:bookmarkStart w:id="0" w:name="_Toc281123411"/>
      <w:r w:rsidRPr="00632FBE">
        <w:rPr>
          <w:rFonts w:eastAsia="標楷體"/>
          <w:b w:val="0"/>
          <w:bCs w:val="0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087E0A" wp14:editId="6CB18C2A">
                <wp:simplePos x="0" y="0"/>
                <wp:positionH relativeFrom="column">
                  <wp:posOffset>6979920</wp:posOffset>
                </wp:positionH>
                <wp:positionV relativeFrom="paragraph">
                  <wp:posOffset>-35685</wp:posOffset>
                </wp:positionV>
                <wp:extent cx="1840992" cy="820800"/>
                <wp:effectExtent l="0" t="0" r="26035" b="17780"/>
                <wp:wrapNone/>
                <wp:docPr id="13" name="文字方塊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0992" cy="820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ADFBF7" w14:textId="597C56BC" w:rsidR="00C672FE" w:rsidRPr="00C046DF" w:rsidRDefault="00C672FE">
                            <w:pPr>
                              <w:rPr>
                                <w:rStyle w:val="af0"/>
                                <w:rFonts w:ascii="標楷體" w:eastAsia="標楷體" w:hAnsi="標楷體"/>
                                <w:color w:val="333333"/>
                                <w:sz w:val="20"/>
                                <w:shd w:val="clear" w:color="auto" w:fill="FFFFFF"/>
                              </w:rPr>
                            </w:pPr>
                            <w:r w:rsidRPr="00C046DF">
                              <w:rPr>
                                <w:rStyle w:val="af0"/>
                                <w:rFonts w:ascii="標楷體" w:eastAsia="標楷體" w:hAnsi="標楷體"/>
                                <w:color w:val="333333"/>
                                <w:sz w:val="20"/>
                                <w:shd w:val="clear" w:color="auto" w:fill="FFFFFF"/>
                              </w:rPr>
                              <w:t>(口委各1份，共</w:t>
                            </w:r>
                            <w:r w:rsidR="0083505C">
                              <w:rPr>
                                <w:rStyle w:val="af0"/>
                                <w:rFonts w:ascii="標楷體" w:eastAsia="標楷體" w:hAnsi="標楷體" w:hint="eastAsia"/>
                                <w:color w:val="333333"/>
                                <w:sz w:val="20"/>
                                <w:shd w:val="clear" w:color="auto" w:fill="FFFFFF"/>
                              </w:rPr>
                              <w:t>5</w:t>
                            </w:r>
                            <w:r w:rsidRPr="00C046DF">
                              <w:rPr>
                                <w:rStyle w:val="af0"/>
                                <w:rFonts w:ascii="標楷體" w:eastAsia="標楷體" w:hAnsi="標楷體"/>
                                <w:color w:val="333333"/>
                                <w:sz w:val="20"/>
                                <w:shd w:val="clear" w:color="auto" w:fill="FFFFFF"/>
                              </w:rPr>
                              <w:t>份)</w:t>
                            </w:r>
                          </w:p>
                          <w:p w14:paraId="5995C024" w14:textId="36BCE6DE" w:rsidR="00C672FE" w:rsidRPr="00C046DF" w:rsidRDefault="00C672FE">
                            <w:pPr>
                              <w:rPr>
                                <w:rFonts w:ascii="標楷體" w:eastAsia="標楷體" w:hAnsi="標楷體"/>
                                <w:sz w:val="20"/>
                              </w:rPr>
                            </w:pPr>
                            <w:r w:rsidRPr="00C046DF">
                              <w:rPr>
                                <w:rFonts w:ascii="標楷體" w:eastAsia="標楷體" w:hAnsi="標楷體"/>
                                <w:sz w:val="20"/>
                              </w:rPr>
                              <w:t xml:space="preserve">Total </w:t>
                            </w:r>
                            <w:r w:rsidR="0083505C">
                              <w:rPr>
                                <w:rFonts w:ascii="標楷體" w:eastAsia="標楷體" w:hAnsi="標楷體"/>
                                <w:sz w:val="20"/>
                              </w:rPr>
                              <w:t>5</w:t>
                            </w:r>
                            <w:r w:rsidRPr="00C046DF">
                              <w:rPr>
                                <w:rFonts w:ascii="標楷體" w:eastAsia="標楷體" w:hAnsi="標楷體"/>
                                <w:sz w:val="20"/>
                              </w:rPr>
                              <w:t xml:space="preserve"> for Thesis Defense Committee per ea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87E0A" id="_x0000_t202" coordsize="21600,21600" o:spt="202" path="m,l,21600r21600,l21600,xe">
                <v:stroke joinstyle="miter"/>
                <v:path gradientshapeok="t" o:connecttype="rect"/>
              </v:shapetype>
              <v:shape id="文字方塊 13" o:spid="_x0000_s1026" type="#_x0000_t202" style="position:absolute;left:0;text-align:left;margin-left:549.6pt;margin-top:-2.8pt;width:144.95pt;height:64.6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" fillcolor="white [3201]" strokeweight=".5pt">
                <v:textbox>
                  <w:txbxContent>
                    <w:p w14:paraId="77ADFBF7" w14:textId="597C56BC" w:rsidR="00C672FE" w:rsidRPr="00C046DF" w:rsidRDefault="00C672FE">
                      <w:pPr>
                        <w:rPr>
                          <w:rStyle w:val="af0"/>
                          <w:rFonts w:ascii="標楷體" w:eastAsia="標楷體" w:hAnsi="標楷體"/>
                          <w:color w:val="333333"/>
                          <w:sz w:val="20"/>
                          <w:shd w:val="clear" w:color="auto" w:fill="FFFFFF"/>
                        </w:rPr>
                      </w:pPr>
                      <w:r w:rsidRPr="00C046DF">
                        <w:rPr>
                          <w:rStyle w:val="af0"/>
                          <w:rFonts w:ascii="標楷體" w:eastAsia="標楷體" w:hAnsi="標楷體"/>
                          <w:color w:val="333333"/>
                          <w:sz w:val="20"/>
                          <w:shd w:val="clear" w:color="auto" w:fill="FFFFFF"/>
                        </w:rPr>
                        <w:t>(口委各1份，共</w:t>
                      </w:r>
                      <w:r w:rsidR="0083505C">
                        <w:rPr>
                          <w:rStyle w:val="af0"/>
                          <w:rFonts w:ascii="標楷體" w:eastAsia="標楷體" w:hAnsi="標楷體" w:hint="eastAsia"/>
                          <w:color w:val="333333"/>
                          <w:sz w:val="20"/>
                          <w:shd w:val="clear" w:color="auto" w:fill="FFFFFF"/>
                        </w:rPr>
                        <w:t>5</w:t>
                      </w:r>
                      <w:r w:rsidRPr="00C046DF">
                        <w:rPr>
                          <w:rStyle w:val="af0"/>
                          <w:rFonts w:ascii="標楷體" w:eastAsia="標楷體" w:hAnsi="標楷體"/>
                          <w:color w:val="333333"/>
                          <w:sz w:val="20"/>
                          <w:shd w:val="clear" w:color="auto" w:fill="FFFFFF"/>
                        </w:rPr>
                        <w:t>份)</w:t>
                      </w:r>
                    </w:p>
                    <w:p w14:paraId="5995C024" w14:textId="36BCE6DE" w:rsidR="00C672FE" w:rsidRPr="00C046DF" w:rsidRDefault="00C672FE">
                      <w:pPr>
                        <w:rPr>
                          <w:rFonts w:ascii="標楷體" w:eastAsia="標楷體" w:hAnsi="標楷體"/>
                          <w:sz w:val="20"/>
                        </w:rPr>
                      </w:pPr>
                      <w:r w:rsidRPr="00C046DF">
                        <w:rPr>
                          <w:rFonts w:ascii="標楷體" w:eastAsia="標楷體" w:hAnsi="標楷體"/>
                          <w:sz w:val="20"/>
                        </w:rPr>
                        <w:t xml:space="preserve">Total </w:t>
                      </w:r>
                      <w:r w:rsidR="0083505C">
                        <w:rPr>
                          <w:rFonts w:ascii="標楷體" w:eastAsia="標楷體" w:hAnsi="標楷體"/>
                          <w:sz w:val="20"/>
                        </w:rPr>
                        <w:t>5</w:t>
                      </w:r>
                      <w:r w:rsidRPr="00C046DF">
                        <w:rPr>
                          <w:rFonts w:ascii="標楷體" w:eastAsia="標楷體" w:hAnsi="標楷體"/>
                          <w:sz w:val="20"/>
                        </w:rPr>
                        <w:t xml:space="preserve"> for Thesis Defense Committee per each</w:t>
                      </w:r>
                    </w:p>
                  </w:txbxContent>
                </v:textbox>
              </v:shape>
            </w:pict>
          </mc:Fallback>
        </mc:AlternateContent>
      </w:r>
      <w:r w:rsidR="00D37867" w:rsidRPr="00C046DF">
        <w:rPr>
          <w:rFonts w:eastAsia="標楷體"/>
          <w:b w:val="0"/>
          <w:bCs w:val="0"/>
        </w:rPr>
        <w:t xml:space="preserve">Form </w:t>
      </w:r>
      <w:r w:rsidR="00A336E3">
        <w:rPr>
          <w:rFonts w:eastAsia="標楷體" w:hint="eastAsia"/>
          <w:b w:val="0"/>
          <w:bCs w:val="0"/>
          <w:noProof/>
        </w:rPr>
        <w:t>3</w:t>
      </w:r>
      <w:bookmarkStart w:id="1" w:name="_Toc334018477"/>
    </w:p>
    <w:p w14:paraId="0961157C" w14:textId="3995479B" w:rsidR="0038201D" w:rsidRPr="00245097" w:rsidRDefault="0038201D" w:rsidP="00C046DF">
      <w:pPr>
        <w:pStyle w:val="af1"/>
      </w:pPr>
      <w:bookmarkStart w:id="2" w:name="_Toc143776425"/>
      <w:r w:rsidRPr="00C046DF">
        <w:rPr>
          <w:rFonts w:ascii="Times New Roman" w:eastAsia="標楷體" w:hAnsi="Times New Roman" w:hint="eastAsia"/>
        </w:rPr>
        <w:t>亞洲大學</w:t>
      </w:r>
      <w:r w:rsidRPr="00C046DF">
        <w:rPr>
          <w:rFonts w:ascii="Times New Roman" w:eastAsia="標楷體" w:hAnsi="Times New Roman"/>
        </w:rPr>
        <w:t xml:space="preserve">  </w:t>
      </w:r>
      <w:r w:rsidRPr="00C046DF">
        <w:rPr>
          <w:rFonts w:ascii="Times New Roman" w:eastAsia="標楷體" w:hAnsi="Times New Roman" w:hint="eastAsia"/>
        </w:rPr>
        <w:t>學年度第</w:t>
      </w:r>
      <w:r w:rsidRPr="00C046DF">
        <w:rPr>
          <w:rFonts w:ascii="Times New Roman" w:eastAsia="標楷體" w:hAnsi="Times New Roman"/>
        </w:rPr>
        <w:t xml:space="preserve">  </w:t>
      </w:r>
      <w:r w:rsidRPr="00C046DF">
        <w:rPr>
          <w:rFonts w:ascii="Times New Roman" w:eastAsia="標楷體" w:hAnsi="Times New Roman" w:hint="eastAsia"/>
        </w:rPr>
        <w:t>學期</w:t>
      </w:r>
      <w:r w:rsidR="0083505C">
        <w:rPr>
          <w:rFonts w:eastAsia="標楷體" w:hint="eastAsia"/>
        </w:rPr>
        <w:t>博</w:t>
      </w:r>
      <w:r w:rsidRPr="00C046DF">
        <w:rPr>
          <w:rFonts w:eastAsia="標楷體" w:hint="eastAsia"/>
        </w:rPr>
        <w:t>士班研究生學位考試評分表</w:t>
      </w:r>
      <w:bookmarkEnd w:id="0"/>
      <w:bookmarkEnd w:id="1"/>
      <w:bookmarkEnd w:id="2"/>
    </w:p>
    <w:p w14:paraId="6C81DCB5" w14:textId="77777777" w:rsidR="0038201D" w:rsidRPr="00C046DF" w:rsidRDefault="0038201D" w:rsidP="00C046DF">
      <w:pPr>
        <w:spacing w:line="240" w:lineRule="exact"/>
        <w:ind w:right="24"/>
        <w:jc w:val="center"/>
        <w:rPr>
          <w:rFonts w:eastAsia="標楷體"/>
          <w:b/>
          <w:sz w:val="28"/>
          <w:szCs w:val="28"/>
        </w:rPr>
      </w:pPr>
      <w:r w:rsidRPr="00C046DF">
        <w:rPr>
          <w:rFonts w:eastAsia="標楷體"/>
          <w:b/>
          <w:sz w:val="28"/>
          <w:szCs w:val="28"/>
        </w:rPr>
        <w:t>Asia University Department of Business Administration</w:t>
      </w:r>
    </w:p>
    <w:p w14:paraId="4CFD0177" w14:textId="77777777" w:rsidR="0038201D" w:rsidRPr="00C046DF" w:rsidRDefault="0038201D" w:rsidP="00C046DF">
      <w:pPr>
        <w:jc w:val="center"/>
        <w:rPr>
          <w:rFonts w:eastAsia="標楷體"/>
        </w:rPr>
      </w:pPr>
      <w:r w:rsidRPr="00C046DF">
        <w:rPr>
          <w:rFonts w:eastAsia="標楷體"/>
          <w:b/>
        </w:rPr>
        <w:t>Thesis Defense Evaluation Form</w:t>
      </w:r>
      <w:r w:rsidR="001E5EC4" w:rsidRPr="00C046DF">
        <w:rPr>
          <w:rFonts w:eastAsia="標楷體"/>
          <w:b/>
        </w:rPr>
        <w:t xml:space="preserve">      </w:t>
      </w:r>
      <w:r w:rsidRPr="00C046DF">
        <w:rPr>
          <w:rFonts w:eastAsia="標楷體"/>
          <w:b/>
        </w:rPr>
        <w:t>Academic year _________, _______ semest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182"/>
        <w:gridCol w:w="2604"/>
        <w:gridCol w:w="1215"/>
        <w:gridCol w:w="1191"/>
        <w:gridCol w:w="1540"/>
        <w:gridCol w:w="230"/>
        <w:gridCol w:w="193"/>
        <w:gridCol w:w="1146"/>
        <w:gridCol w:w="2933"/>
      </w:tblGrid>
      <w:tr w:rsidR="001E5EC4" w:rsidRPr="00632FBE" w14:paraId="208A2089" w14:textId="77777777" w:rsidTr="00C046DF">
        <w:trPr>
          <w:trHeight w:val="843"/>
        </w:trPr>
        <w:tc>
          <w:tcPr>
            <w:tcW w:w="824" w:type="pct"/>
            <w:vAlign w:val="center"/>
          </w:tcPr>
          <w:p w14:paraId="212E19DC" w14:textId="77777777" w:rsidR="001E5EC4" w:rsidRPr="00632FBE" w:rsidRDefault="001E5EC4" w:rsidP="00C046DF">
            <w:pPr>
              <w:spacing w:beforeLines="25" w:before="90" w:line="20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046DF">
              <w:rPr>
                <w:rFonts w:eastAsia="標楷體" w:hint="eastAsia"/>
                <w:spacing w:val="180"/>
                <w:kern w:val="0"/>
                <w:sz w:val="20"/>
                <w:szCs w:val="20"/>
                <w:fitText w:val="1320" w:id="1225518592"/>
              </w:rPr>
              <w:t>系所</w:t>
            </w:r>
            <w:r w:rsidRPr="00C046DF">
              <w:rPr>
                <w:rFonts w:eastAsia="標楷體" w:hint="eastAsia"/>
                <w:kern w:val="0"/>
                <w:sz w:val="20"/>
                <w:szCs w:val="20"/>
                <w:fitText w:val="1320" w:id="1225518592"/>
              </w:rPr>
              <w:t>別</w:t>
            </w:r>
          </w:p>
          <w:p w14:paraId="00A2C86B" w14:textId="77777777" w:rsidR="001E5EC4" w:rsidRPr="00632FBE" w:rsidRDefault="001E5EC4" w:rsidP="00C046DF">
            <w:pPr>
              <w:spacing w:afterLines="25" w:after="9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kern w:val="0"/>
                <w:sz w:val="20"/>
                <w:szCs w:val="20"/>
              </w:rPr>
              <w:t>(Department, Graduate School)</w:t>
            </w:r>
          </w:p>
        </w:tc>
        <w:tc>
          <w:tcPr>
            <w:tcW w:w="984" w:type="pct"/>
            <w:vAlign w:val="center"/>
          </w:tcPr>
          <w:p w14:paraId="7FEF6CE3" w14:textId="77777777" w:rsidR="001E5EC4" w:rsidRPr="00632FBE" w:rsidRDefault="001E5EC4" w:rsidP="00C046DF">
            <w:pPr>
              <w:spacing w:line="200" w:lineRule="exact"/>
              <w:jc w:val="righ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459" w:type="pct"/>
            <w:vAlign w:val="center"/>
          </w:tcPr>
          <w:p w14:paraId="1F312D44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姓名</w:t>
            </w:r>
          </w:p>
          <w:p w14:paraId="3CA23ED4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</w:t>
            </w:r>
            <w:r w:rsidRPr="00632FBE">
              <w:rPr>
                <w:rFonts w:eastAsia="標楷體"/>
                <w:kern w:val="0"/>
                <w:sz w:val="20"/>
                <w:szCs w:val="20"/>
              </w:rPr>
              <w:t>Name)</w:t>
            </w:r>
          </w:p>
        </w:tc>
        <w:tc>
          <w:tcPr>
            <w:tcW w:w="1192" w:type="pct"/>
            <w:gridSpan w:val="4"/>
            <w:vAlign w:val="center"/>
          </w:tcPr>
          <w:p w14:paraId="37511C8A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433" w:type="pct"/>
            <w:vAlign w:val="center"/>
          </w:tcPr>
          <w:p w14:paraId="3DC0A596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學　號</w:t>
            </w:r>
          </w:p>
          <w:p w14:paraId="229D41F6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kern w:val="0"/>
                <w:sz w:val="20"/>
                <w:szCs w:val="20"/>
              </w:rPr>
              <w:t>(Student ID)</w:t>
            </w:r>
          </w:p>
        </w:tc>
        <w:tc>
          <w:tcPr>
            <w:tcW w:w="1107" w:type="pct"/>
            <w:vAlign w:val="center"/>
          </w:tcPr>
          <w:p w14:paraId="05F84560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</w:tr>
      <w:tr w:rsidR="001E5EC4" w:rsidRPr="00632FBE" w14:paraId="740CD656" w14:textId="77777777" w:rsidTr="00C046DF">
        <w:trPr>
          <w:cantSplit/>
          <w:trHeight w:val="654"/>
        </w:trPr>
        <w:tc>
          <w:tcPr>
            <w:tcW w:w="824" w:type="pct"/>
            <w:vAlign w:val="center"/>
          </w:tcPr>
          <w:p w14:paraId="6E0EE522" w14:textId="77777777" w:rsidR="001E5EC4" w:rsidRPr="00632FBE" w:rsidRDefault="001E5EC4" w:rsidP="00C046DF">
            <w:pPr>
              <w:spacing w:beforeLines="25" w:before="90" w:line="200" w:lineRule="exact"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C046DF">
              <w:rPr>
                <w:rFonts w:eastAsia="標楷體" w:hint="eastAsia"/>
                <w:spacing w:val="106"/>
                <w:kern w:val="0"/>
                <w:sz w:val="20"/>
                <w:szCs w:val="20"/>
                <w:fitText w:val="1440" w:id="1225518593"/>
              </w:rPr>
              <w:t>論文題</w:t>
            </w:r>
            <w:r w:rsidRPr="00C046DF">
              <w:rPr>
                <w:rFonts w:eastAsia="標楷體" w:hint="eastAsia"/>
                <w:spacing w:val="2"/>
                <w:kern w:val="0"/>
                <w:sz w:val="20"/>
                <w:szCs w:val="20"/>
                <w:fitText w:val="1440" w:id="1225518593"/>
              </w:rPr>
              <w:t>目</w:t>
            </w:r>
          </w:p>
          <w:p w14:paraId="4C79407D" w14:textId="77777777" w:rsidR="001E5EC4" w:rsidRPr="00632FBE" w:rsidRDefault="001E5EC4" w:rsidP="00C046DF">
            <w:pPr>
              <w:spacing w:afterLines="25" w:after="9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kern w:val="0"/>
                <w:sz w:val="20"/>
                <w:szCs w:val="20"/>
              </w:rPr>
              <w:t>(Thesis Title)</w:t>
            </w:r>
          </w:p>
        </w:tc>
        <w:tc>
          <w:tcPr>
            <w:tcW w:w="4176" w:type="pct"/>
            <w:gridSpan w:val="8"/>
            <w:vAlign w:val="center"/>
          </w:tcPr>
          <w:p w14:paraId="62ABCE0E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</w:tr>
      <w:tr w:rsidR="001E5EC4" w:rsidRPr="00632FBE" w14:paraId="7776735A" w14:textId="77777777" w:rsidTr="00C046DF">
        <w:trPr>
          <w:cantSplit/>
          <w:trHeight w:val="506"/>
        </w:trPr>
        <w:tc>
          <w:tcPr>
            <w:tcW w:w="824" w:type="pct"/>
            <w:vAlign w:val="center"/>
          </w:tcPr>
          <w:p w14:paraId="2B87869F" w14:textId="77777777" w:rsidR="001E5EC4" w:rsidRPr="00632FBE" w:rsidRDefault="001E5EC4" w:rsidP="00C046DF">
            <w:pPr>
              <w:spacing w:beforeLines="25" w:before="9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項</w:t>
            </w:r>
            <w:r w:rsidRPr="00632FBE">
              <w:rPr>
                <w:rFonts w:eastAsia="標楷體"/>
                <w:sz w:val="20"/>
                <w:szCs w:val="20"/>
              </w:rPr>
              <w:t xml:space="preserve">  </w:t>
            </w:r>
            <w:r w:rsidRPr="00632FBE">
              <w:rPr>
                <w:rFonts w:eastAsia="標楷體"/>
                <w:sz w:val="20"/>
                <w:szCs w:val="20"/>
              </w:rPr>
              <w:t>目</w:t>
            </w:r>
          </w:p>
          <w:p w14:paraId="09445277" w14:textId="77777777" w:rsidR="001E5EC4" w:rsidRPr="00632FBE" w:rsidRDefault="001E5EC4" w:rsidP="00C046DF">
            <w:pPr>
              <w:spacing w:afterLines="25" w:after="9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Items)</w:t>
            </w:r>
          </w:p>
        </w:tc>
        <w:tc>
          <w:tcPr>
            <w:tcW w:w="1893" w:type="pct"/>
            <w:gridSpan w:val="3"/>
            <w:vAlign w:val="center"/>
          </w:tcPr>
          <w:p w14:paraId="1D1C4466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pacing w:val="120"/>
                <w:sz w:val="20"/>
                <w:szCs w:val="20"/>
              </w:rPr>
            </w:pPr>
            <w:r w:rsidRPr="00632FBE">
              <w:rPr>
                <w:rFonts w:eastAsia="標楷體"/>
                <w:spacing w:val="120"/>
                <w:sz w:val="20"/>
                <w:szCs w:val="20"/>
              </w:rPr>
              <w:t>評</w:t>
            </w:r>
            <w:r w:rsidRPr="00632FBE">
              <w:rPr>
                <w:rFonts w:eastAsia="標楷體"/>
                <w:spacing w:val="120"/>
                <w:sz w:val="20"/>
                <w:szCs w:val="20"/>
              </w:rPr>
              <w:t xml:space="preserve">         </w:t>
            </w:r>
            <w:r w:rsidRPr="00632FBE">
              <w:rPr>
                <w:rFonts w:eastAsia="標楷體"/>
                <w:spacing w:val="120"/>
                <w:sz w:val="20"/>
                <w:szCs w:val="20"/>
              </w:rPr>
              <w:t>語</w:t>
            </w:r>
          </w:p>
          <w:p w14:paraId="6078B420" w14:textId="77777777" w:rsidR="001E5EC4" w:rsidRPr="00C046DF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C046DF">
              <w:rPr>
                <w:rFonts w:eastAsia="標楷體"/>
                <w:sz w:val="20"/>
                <w:szCs w:val="20"/>
              </w:rPr>
              <w:t>(Comments)</w:t>
            </w:r>
          </w:p>
        </w:tc>
        <w:tc>
          <w:tcPr>
            <w:tcW w:w="582" w:type="pct"/>
            <w:vAlign w:val="center"/>
          </w:tcPr>
          <w:p w14:paraId="11A31CE0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得　分</w:t>
            </w:r>
          </w:p>
          <w:p w14:paraId="39976A68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Scores)</w:t>
            </w:r>
          </w:p>
        </w:tc>
        <w:tc>
          <w:tcPr>
            <w:tcW w:w="87" w:type="pct"/>
            <w:vMerge w:val="restart"/>
            <w:vAlign w:val="center"/>
          </w:tcPr>
          <w:p w14:paraId="00D9F7FE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613" w:type="pct"/>
            <w:gridSpan w:val="3"/>
            <w:vMerge w:val="restart"/>
          </w:tcPr>
          <w:p w14:paraId="450B8771" w14:textId="77777777" w:rsidR="00253B2B" w:rsidRPr="00632FBE" w:rsidRDefault="00253B2B" w:rsidP="00C046DF">
            <w:pPr>
              <w:pStyle w:val="a7"/>
              <w:spacing w:beforeLines="25" w:before="90" w:after="0" w:line="200" w:lineRule="exact"/>
              <w:ind w:left="482" w:rightChars="50" w:right="120"/>
              <w:jc w:val="left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備註</w:t>
            </w:r>
            <w:r w:rsidRPr="00632FBE">
              <w:rPr>
                <w:rFonts w:eastAsia="標楷體"/>
                <w:sz w:val="20"/>
                <w:szCs w:val="20"/>
              </w:rPr>
              <w:t>(Remarks)</w:t>
            </w:r>
          </w:p>
          <w:p w14:paraId="6657CE6B" w14:textId="77777777" w:rsidR="001E5EC4" w:rsidRPr="00632FBE" w:rsidRDefault="001E5EC4" w:rsidP="00C046DF">
            <w:pPr>
              <w:pStyle w:val="a7"/>
              <w:numPr>
                <w:ilvl w:val="0"/>
                <w:numId w:val="16"/>
              </w:numPr>
              <w:spacing w:beforeLines="25" w:before="90" w:after="0" w:line="200" w:lineRule="exact"/>
              <w:ind w:left="482" w:rightChars="50" w:right="120" w:hanging="482"/>
              <w:jc w:val="left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學位考試成績評分以七十分為及格，一百分為滿分。考試成績以出席委員評定分數平均決定之。</w:t>
            </w:r>
          </w:p>
          <w:p w14:paraId="5196D867" w14:textId="77777777" w:rsidR="00253B2B" w:rsidRPr="00632FBE" w:rsidRDefault="00253B2B" w:rsidP="00C046DF">
            <w:pPr>
              <w:pStyle w:val="a7"/>
              <w:spacing w:beforeLines="25" w:before="90" w:after="0" w:line="200" w:lineRule="exact"/>
              <w:ind w:rightChars="50" w:right="120"/>
              <w:jc w:val="left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Average score of 70% and above passing score)</w:t>
            </w:r>
          </w:p>
          <w:p w14:paraId="22F8D916" w14:textId="77777777" w:rsidR="001E5EC4" w:rsidRPr="00632FBE" w:rsidRDefault="001E5EC4" w:rsidP="00C046DF">
            <w:pPr>
              <w:pStyle w:val="a7"/>
              <w:numPr>
                <w:ilvl w:val="0"/>
                <w:numId w:val="16"/>
              </w:numPr>
              <w:spacing w:beforeLines="25" w:before="90" w:after="0" w:line="200" w:lineRule="exact"/>
              <w:ind w:left="482" w:rightChars="50" w:right="120" w:hanging="482"/>
              <w:jc w:val="left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學位考試成績評定，博士班須有三分之一以上委員評定為不及格者，以不及格論。評定以一次為限</w:t>
            </w:r>
            <w:r w:rsidRPr="00632FBE">
              <w:rPr>
                <w:rFonts w:eastAsia="標楷體"/>
                <w:sz w:val="20"/>
                <w:szCs w:val="20"/>
              </w:rPr>
              <w:t xml:space="preserve">. </w:t>
            </w:r>
          </w:p>
          <w:p w14:paraId="3FACE986" w14:textId="77777777" w:rsidR="00253B2B" w:rsidRPr="00632FBE" w:rsidRDefault="00253B2B" w:rsidP="00C046DF">
            <w:pPr>
              <w:pStyle w:val="a7"/>
              <w:spacing w:beforeLines="25" w:before="90" w:after="0" w:line="200" w:lineRule="exact"/>
              <w:ind w:rightChars="50" w:right="120"/>
              <w:jc w:val="left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Doctoral students must have also 1/3 passing score from committee members)</w:t>
            </w:r>
          </w:p>
          <w:p w14:paraId="67878CEC" w14:textId="77777777" w:rsidR="001E5EC4" w:rsidRPr="00632FBE" w:rsidRDefault="001E5EC4" w:rsidP="00C046DF">
            <w:pPr>
              <w:pStyle w:val="a7"/>
              <w:spacing w:after="0" w:line="200" w:lineRule="exact"/>
              <w:ind w:rightChars="50" w:right="120"/>
              <w:jc w:val="left"/>
              <w:rPr>
                <w:rFonts w:eastAsia="標楷體"/>
                <w:sz w:val="20"/>
                <w:szCs w:val="20"/>
              </w:rPr>
            </w:pPr>
          </w:p>
          <w:p w14:paraId="5636325E" w14:textId="77777777" w:rsidR="001E5EC4" w:rsidRPr="00632FBE" w:rsidRDefault="001E5EC4" w:rsidP="00C046DF">
            <w:pPr>
              <w:spacing w:line="200" w:lineRule="exact"/>
              <w:ind w:left="454" w:rightChars="50" w:right="120" w:hanging="454"/>
              <w:jc w:val="left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三、學位考試成績評定不及格，而其修業年限尚未屆滿者，得於次學期或次學年申請重考，重考以一次為限；重考成績仍不及格者，應令退學。</w:t>
            </w:r>
          </w:p>
          <w:p w14:paraId="78372AEB" w14:textId="77777777" w:rsidR="001E5EC4" w:rsidRPr="00632FBE" w:rsidRDefault="00253B2B" w:rsidP="00C046DF">
            <w:pPr>
              <w:shd w:val="clear" w:color="auto" w:fill="FFFFFF"/>
              <w:spacing w:beforeLines="25" w:before="90" w:line="200" w:lineRule="exact"/>
              <w:ind w:rightChars="50" w:right="120"/>
              <w:jc w:val="left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If failed, must apply for re-examination upon approval of the department and the chairperson)</w:t>
            </w:r>
          </w:p>
        </w:tc>
      </w:tr>
      <w:tr w:rsidR="001E5EC4" w:rsidRPr="00632FBE" w14:paraId="0396563D" w14:textId="77777777" w:rsidTr="00C046DF">
        <w:trPr>
          <w:cantSplit/>
          <w:trHeight w:val="956"/>
        </w:trPr>
        <w:tc>
          <w:tcPr>
            <w:tcW w:w="824" w:type="pct"/>
            <w:vAlign w:val="center"/>
          </w:tcPr>
          <w:p w14:paraId="163438D0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研究方法</w:t>
            </w:r>
          </w:p>
          <w:p w14:paraId="6C743370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Research Methods)</w:t>
            </w:r>
          </w:p>
        </w:tc>
        <w:tc>
          <w:tcPr>
            <w:tcW w:w="1893" w:type="pct"/>
            <w:gridSpan w:val="3"/>
            <w:vAlign w:val="center"/>
          </w:tcPr>
          <w:p w14:paraId="40E65283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582" w:type="pct"/>
            <w:vAlign w:val="center"/>
          </w:tcPr>
          <w:p w14:paraId="5EF84B1F" w14:textId="77777777" w:rsidR="001E5EC4" w:rsidRPr="00632FBE" w:rsidRDefault="001E5EC4" w:rsidP="00C046DF">
            <w:pPr>
              <w:spacing w:line="200" w:lineRule="exact"/>
              <w:ind w:left="113" w:right="113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（</w:t>
            </w:r>
            <w:r w:rsidRPr="00632FBE">
              <w:rPr>
                <w:rFonts w:eastAsia="標楷體"/>
                <w:sz w:val="20"/>
                <w:szCs w:val="20"/>
              </w:rPr>
              <w:t>20%</w:t>
            </w:r>
            <w:r w:rsidRPr="00632FBE">
              <w:rPr>
                <w:rFonts w:eastAsia="標楷體"/>
                <w:sz w:val="20"/>
                <w:szCs w:val="20"/>
              </w:rPr>
              <w:t>）</w:t>
            </w:r>
          </w:p>
        </w:tc>
        <w:tc>
          <w:tcPr>
            <w:tcW w:w="87" w:type="pct"/>
            <w:vMerge/>
          </w:tcPr>
          <w:p w14:paraId="7666D4CD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613" w:type="pct"/>
            <w:gridSpan w:val="3"/>
            <w:vMerge/>
          </w:tcPr>
          <w:p w14:paraId="61FEB5EE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</w:tr>
      <w:tr w:rsidR="001E5EC4" w:rsidRPr="00632FBE" w14:paraId="2323DF8C" w14:textId="77777777" w:rsidTr="00C046DF">
        <w:trPr>
          <w:cantSplit/>
          <w:trHeight w:val="890"/>
        </w:trPr>
        <w:tc>
          <w:tcPr>
            <w:tcW w:w="824" w:type="pct"/>
            <w:vAlign w:val="center"/>
          </w:tcPr>
          <w:p w14:paraId="39770F6B" w14:textId="77777777" w:rsidR="001E5EC4" w:rsidRPr="00632FBE" w:rsidRDefault="001E5EC4" w:rsidP="00C046DF">
            <w:pPr>
              <w:spacing w:afterLines="25" w:after="9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資料來源</w:t>
            </w:r>
            <w:r w:rsidRPr="00632FBE">
              <w:rPr>
                <w:rFonts w:eastAsia="標楷體"/>
                <w:sz w:val="20"/>
                <w:szCs w:val="20"/>
              </w:rPr>
              <w:t>(Citations, References)</w:t>
            </w:r>
          </w:p>
        </w:tc>
        <w:tc>
          <w:tcPr>
            <w:tcW w:w="1893" w:type="pct"/>
            <w:gridSpan w:val="3"/>
            <w:vAlign w:val="center"/>
          </w:tcPr>
          <w:p w14:paraId="27974A9F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582" w:type="pct"/>
            <w:vAlign w:val="center"/>
          </w:tcPr>
          <w:p w14:paraId="72168BED" w14:textId="77777777" w:rsidR="001E5EC4" w:rsidRPr="00632FBE" w:rsidRDefault="001E5EC4" w:rsidP="00C046DF">
            <w:pPr>
              <w:spacing w:line="200" w:lineRule="exact"/>
              <w:ind w:left="113" w:right="113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（</w:t>
            </w:r>
            <w:r w:rsidRPr="00632FBE">
              <w:rPr>
                <w:rFonts w:eastAsia="標楷體"/>
                <w:sz w:val="20"/>
                <w:szCs w:val="20"/>
              </w:rPr>
              <w:t>20%</w:t>
            </w:r>
            <w:r w:rsidRPr="00632FBE">
              <w:rPr>
                <w:rFonts w:eastAsia="標楷體"/>
                <w:sz w:val="20"/>
                <w:szCs w:val="20"/>
              </w:rPr>
              <w:t>）</w:t>
            </w:r>
          </w:p>
        </w:tc>
        <w:tc>
          <w:tcPr>
            <w:tcW w:w="87" w:type="pct"/>
            <w:vMerge/>
          </w:tcPr>
          <w:p w14:paraId="6602FEF4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613" w:type="pct"/>
            <w:gridSpan w:val="3"/>
            <w:vMerge/>
          </w:tcPr>
          <w:p w14:paraId="1BFBBA39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</w:tr>
      <w:tr w:rsidR="001E5EC4" w:rsidRPr="00632FBE" w14:paraId="032C3B80" w14:textId="77777777" w:rsidTr="00C046DF">
        <w:trPr>
          <w:cantSplit/>
          <w:trHeight w:val="676"/>
        </w:trPr>
        <w:tc>
          <w:tcPr>
            <w:tcW w:w="824" w:type="pct"/>
            <w:vMerge w:val="restart"/>
            <w:vAlign w:val="center"/>
          </w:tcPr>
          <w:p w14:paraId="3243B23C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文字與結構</w:t>
            </w:r>
          </w:p>
          <w:p w14:paraId="6A19805C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Wording and Structures)</w:t>
            </w:r>
          </w:p>
        </w:tc>
        <w:tc>
          <w:tcPr>
            <w:tcW w:w="1893" w:type="pct"/>
            <w:gridSpan w:val="3"/>
            <w:vMerge w:val="restart"/>
            <w:vAlign w:val="center"/>
          </w:tcPr>
          <w:p w14:paraId="6F5E3E15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582" w:type="pct"/>
            <w:vMerge w:val="restart"/>
            <w:vAlign w:val="center"/>
          </w:tcPr>
          <w:p w14:paraId="0D80A4B7" w14:textId="77777777" w:rsidR="001E5EC4" w:rsidRPr="00632FBE" w:rsidRDefault="001E5EC4" w:rsidP="00C046DF">
            <w:pPr>
              <w:spacing w:line="200" w:lineRule="exact"/>
              <w:ind w:left="113" w:right="113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（</w:t>
            </w:r>
            <w:r w:rsidRPr="00632FBE">
              <w:rPr>
                <w:rFonts w:eastAsia="標楷體"/>
                <w:sz w:val="20"/>
                <w:szCs w:val="20"/>
              </w:rPr>
              <w:t>20%</w:t>
            </w:r>
            <w:r w:rsidRPr="00632FBE">
              <w:rPr>
                <w:rFonts w:eastAsia="標楷體"/>
                <w:sz w:val="20"/>
                <w:szCs w:val="20"/>
              </w:rPr>
              <w:t>）</w:t>
            </w:r>
          </w:p>
        </w:tc>
        <w:tc>
          <w:tcPr>
            <w:tcW w:w="87" w:type="pct"/>
            <w:vMerge/>
          </w:tcPr>
          <w:p w14:paraId="1B3BC857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613" w:type="pct"/>
            <w:gridSpan w:val="3"/>
            <w:vMerge/>
          </w:tcPr>
          <w:p w14:paraId="5F816C7F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</w:tr>
      <w:tr w:rsidR="001E5EC4" w:rsidRPr="00632FBE" w14:paraId="00D300C5" w14:textId="77777777" w:rsidTr="00C046DF">
        <w:trPr>
          <w:cantSplit/>
          <w:trHeight w:val="360"/>
        </w:trPr>
        <w:tc>
          <w:tcPr>
            <w:tcW w:w="824" w:type="pct"/>
            <w:vMerge/>
            <w:vAlign w:val="center"/>
          </w:tcPr>
          <w:p w14:paraId="52F35E89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893" w:type="pct"/>
            <w:gridSpan w:val="3"/>
            <w:vMerge/>
            <w:vAlign w:val="center"/>
          </w:tcPr>
          <w:p w14:paraId="5D7EA116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582" w:type="pct"/>
            <w:vMerge/>
            <w:vAlign w:val="center"/>
          </w:tcPr>
          <w:p w14:paraId="5DF6A860" w14:textId="77777777" w:rsidR="001E5EC4" w:rsidRPr="00632FBE" w:rsidRDefault="001E5EC4" w:rsidP="00C046DF">
            <w:pPr>
              <w:spacing w:line="200" w:lineRule="exact"/>
              <w:ind w:left="113" w:right="113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87" w:type="pct"/>
            <w:vMerge/>
            <w:vAlign w:val="center"/>
          </w:tcPr>
          <w:p w14:paraId="5AA64D7B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613" w:type="pct"/>
            <w:gridSpan w:val="3"/>
            <w:vMerge/>
          </w:tcPr>
          <w:p w14:paraId="38F74306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</w:tr>
      <w:tr w:rsidR="001E5EC4" w:rsidRPr="00632FBE" w14:paraId="3FCCB530" w14:textId="77777777" w:rsidTr="00C046DF">
        <w:trPr>
          <w:cantSplit/>
          <w:trHeight w:val="959"/>
        </w:trPr>
        <w:tc>
          <w:tcPr>
            <w:tcW w:w="824" w:type="pct"/>
            <w:vAlign w:val="center"/>
          </w:tcPr>
          <w:p w14:paraId="39D132E6" w14:textId="77777777" w:rsidR="001E5EC4" w:rsidRPr="00632FBE" w:rsidRDefault="001E5EC4" w:rsidP="00C046DF">
            <w:pPr>
              <w:spacing w:beforeLines="25" w:before="9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心得創見或發明</w:t>
            </w:r>
          </w:p>
          <w:p w14:paraId="299A7747" w14:textId="77777777" w:rsidR="001E5EC4" w:rsidRPr="00632FBE" w:rsidRDefault="001E5EC4" w:rsidP="00C046DF">
            <w:pPr>
              <w:spacing w:afterLines="50" w:after="18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 xml:space="preserve">(Originality or Creativity or Novel Inventions) </w:t>
            </w:r>
          </w:p>
        </w:tc>
        <w:tc>
          <w:tcPr>
            <w:tcW w:w="1893" w:type="pct"/>
            <w:gridSpan w:val="3"/>
            <w:vAlign w:val="center"/>
          </w:tcPr>
          <w:p w14:paraId="25DE95F1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582" w:type="pct"/>
            <w:vAlign w:val="center"/>
          </w:tcPr>
          <w:p w14:paraId="672B0C66" w14:textId="77777777" w:rsidR="001E5EC4" w:rsidRPr="00632FBE" w:rsidRDefault="001E5EC4" w:rsidP="00C046DF">
            <w:pPr>
              <w:spacing w:line="200" w:lineRule="exact"/>
              <w:ind w:left="113" w:right="113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（</w:t>
            </w:r>
            <w:r w:rsidRPr="00632FBE">
              <w:rPr>
                <w:rFonts w:eastAsia="標楷體"/>
                <w:sz w:val="20"/>
                <w:szCs w:val="20"/>
              </w:rPr>
              <w:t>40%</w:t>
            </w:r>
            <w:r w:rsidRPr="00632FBE">
              <w:rPr>
                <w:rFonts w:eastAsia="標楷體"/>
                <w:sz w:val="20"/>
                <w:szCs w:val="20"/>
              </w:rPr>
              <w:t>）</w:t>
            </w:r>
          </w:p>
        </w:tc>
        <w:tc>
          <w:tcPr>
            <w:tcW w:w="87" w:type="pct"/>
            <w:vMerge/>
          </w:tcPr>
          <w:p w14:paraId="79879AB0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613" w:type="pct"/>
            <w:gridSpan w:val="3"/>
            <w:vMerge/>
          </w:tcPr>
          <w:p w14:paraId="624658E2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</w:tr>
      <w:tr w:rsidR="001E5EC4" w:rsidRPr="00632FBE" w14:paraId="456898D7" w14:textId="77777777" w:rsidTr="00C046DF">
        <w:trPr>
          <w:cantSplit/>
          <w:trHeight w:val="454"/>
        </w:trPr>
        <w:tc>
          <w:tcPr>
            <w:tcW w:w="824" w:type="pct"/>
            <w:vMerge w:val="restart"/>
            <w:vAlign w:val="center"/>
          </w:tcPr>
          <w:p w14:paraId="29D7015B" w14:textId="61242DA7" w:rsidR="005D2CCC" w:rsidRPr="00632FBE" w:rsidRDefault="001E5EC4" w:rsidP="00C046DF">
            <w:pPr>
              <w:spacing w:beforeLines="50" w:before="18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評語</w:t>
            </w:r>
          </w:p>
          <w:p w14:paraId="2C7F9272" w14:textId="77777777" w:rsidR="001E5EC4" w:rsidRPr="00632FBE" w:rsidRDefault="001E5EC4" w:rsidP="00C046DF">
            <w:pPr>
              <w:spacing w:beforeLines="50" w:before="18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(Other Comments)</w:t>
            </w:r>
          </w:p>
        </w:tc>
        <w:tc>
          <w:tcPr>
            <w:tcW w:w="1893" w:type="pct"/>
            <w:gridSpan w:val="3"/>
            <w:vMerge w:val="restart"/>
          </w:tcPr>
          <w:p w14:paraId="3521E180" w14:textId="43F83756" w:rsidR="001E5EC4" w:rsidRPr="00632FBE" w:rsidRDefault="001E5EC4" w:rsidP="00C046DF">
            <w:pPr>
              <w:spacing w:line="200" w:lineRule="exact"/>
              <w:ind w:right="480"/>
              <w:jc w:val="left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Committee Member Signature</w:t>
            </w:r>
            <w:r w:rsidR="00253B2B" w:rsidRPr="00632FBE">
              <w:rPr>
                <w:rFonts w:eastAsia="標楷體"/>
                <w:sz w:val="20"/>
                <w:szCs w:val="20"/>
              </w:rPr>
              <w:t>:</w:t>
            </w:r>
          </w:p>
        </w:tc>
        <w:tc>
          <w:tcPr>
            <w:tcW w:w="582" w:type="pct"/>
            <w:vAlign w:val="center"/>
          </w:tcPr>
          <w:p w14:paraId="51D41E91" w14:textId="246FA5A7" w:rsidR="001E5EC4" w:rsidRPr="00632FBE" w:rsidRDefault="001E5EC4" w:rsidP="00C046DF">
            <w:pPr>
              <w:spacing w:beforeLines="25" w:before="90" w:afterLines="25" w:after="90" w:line="20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總成績</w:t>
            </w:r>
            <w:r w:rsidRPr="00632FBE">
              <w:rPr>
                <w:rFonts w:eastAsia="標楷體"/>
                <w:sz w:val="20"/>
                <w:szCs w:val="20"/>
              </w:rPr>
              <w:t>(Total Score)</w:t>
            </w:r>
          </w:p>
        </w:tc>
        <w:tc>
          <w:tcPr>
            <w:tcW w:w="87" w:type="pct"/>
            <w:vMerge w:val="restart"/>
            <w:vAlign w:val="center"/>
          </w:tcPr>
          <w:p w14:paraId="51A59198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613" w:type="pct"/>
            <w:gridSpan w:val="3"/>
            <w:vMerge w:val="restart"/>
          </w:tcPr>
          <w:p w14:paraId="57CF43CB" w14:textId="77777777" w:rsidR="001E5EC4" w:rsidRPr="00632FBE" w:rsidRDefault="001E5EC4" w:rsidP="00C046DF">
            <w:pPr>
              <w:spacing w:line="200" w:lineRule="exact"/>
              <w:ind w:left="454" w:rightChars="50" w:right="120" w:hanging="454"/>
              <w:rPr>
                <w:rFonts w:eastAsia="標楷體"/>
                <w:sz w:val="20"/>
                <w:szCs w:val="20"/>
              </w:rPr>
            </w:pPr>
          </w:p>
        </w:tc>
      </w:tr>
      <w:tr w:rsidR="001E5EC4" w:rsidRPr="00632FBE" w14:paraId="4A24AB2C" w14:textId="77777777" w:rsidTr="00C046DF">
        <w:trPr>
          <w:cantSplit/>
          <w:trHeight w:val="965"/>
        </w:trPr>
        <w:tc>
          <w:tcPr>
            <w:tcW w:w="824" w:type="pct"/>
            <w:vMerge/>
            <w:vAlign w:val="center"/>
          </w:tcPr>
          <w:p w14:paraId="58BC3EA1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893" w:type="pct"/>
            <w:gridSpan w:val="3"/>
            <w:vMerge/>
            <w:vAlign w:val="center"/>
          </w:tcPr>
          <w:p w14:paraId="48BB8E1D" w14:textId="77777777" w:rsidR="001E5EC4" w:rsidRPr="00632FBE" w:rsidRDefault="001E5EC4" w:rsidP="00C046DF">
            <w:pPr>
              <w:spacing w:line="200" w:lineRule="exact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582" w:type="pct"/>
            <w:vAlign w:val="center"/>
          </w:tcPr>
          <w:p w14:paraId="5E47D064" w14:textId="77777777" w:rsidR="001E5EC4" w:rsidRPr="00632FBE" w:rsidRDefault="001E5EC4" w:rsidP="00C046DF">
            <w:pPr>
              <w:spacing w:line="200" w:lineRule="exact"/>
              <w:ind w:left="115" w:right="115"/>
              <w:jc w:val="center"/>
              <w:rPr>
                <w:rFonts w:eastAsia="標楷體"/>
                <w:sz w:val="20"/>
                <w:szCs w:val="20"/>
              </w:rPr>
            </w:pPr>
            <w:r w:rsidRPr="00632FBE">
              <w:rPr>
                <w:rFonts w:eastAsia="標楷體"/>
                <w:sz w:val="20"/>
                <w:szCs w:val="20"/>
              </w:rPr>
              <w:t>（</w:t>
            </w:r>
            <w:r w:rsidRPr="00632FBE">
              <w:rPr>
                <w:rFonts w:eastAsia="標楷體"/>
                <w:sz w:val="20"/>
                <w:szCs w:val="20"/>
              </w:rPr>
              <w:t>100%</w:t>
            </w:r>
            <w:r w:rsidRPr="00632FBE">
              <w:rPr>
                <w:rFonts w:eastAsia="標楷體"/>
                <w:sz w:val="20"/>
                <w:szCs w:val="20"/>
              </w:rPr>
              <w:t>）</w:t>
            </w:r>
          </w:p>
        </w:tc>
        <w:tc>
          <w:tcPr>
            <w:tcW w:w="87" w:type="pct"/>
            <w:vMerge/>
          </w:tcPr>
          <w:p w14:paraId="04126EB7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613" w:type="pct"/>
            <w:gridSpan w:val="3"/>
            <w:vMerge/>
          </w:tcPr>
          <w:p w14:paraId="522E028D" w14:textId="77777777" w:rsidR="001E5EC4" w:rsidRPr="00632FBE" w:rsidRDefault="001E5EC4" w:rsidP="00C046DF">
            <w:pPr>
              <w:spacing w:line="200" w:lineRule="exact"/>
              <w:rPr>
                <w:rFonts w:eastAsia="標楷體"/>
                <w:sz w:val="20"/>
                <w:szCs w:val="20"/>
              </w:rPr>
            </w:pPr>
          </w:p>
        </w:tc>
      </w:tr>
    </w:tbl>
    <w:p w14:paraId="6BCB4731" w14:textId="3098C668" w:rsidR="00FB1F38" w:rsidRPr="00C046DF" w:rsidRDefault="00FB1F38" w:rsidP="00F3556C">
      <w:pPr>
        <w:pStyle w:val="af3"/>
        <w:rPr>
          <w:rFonts w:eastAsia="標楷體"/>
        </w:rPr>
      </w:pPr>
    </w:p>
    <w:sectPr w:rsidR="00FB1F38" w:rsidRPr="00C046DF" w:rsidSect="00F3556C">
      <w:footerReference w:type="default" r:id="rId8"/>
      <w:type w:val="continuous"/>
      <w:pgSz w:w="16838" w:h="11906" w:orient="landscape"/>
      <w:pgMar w:top="1134" w:right="1797" w:bottom="993" w:left="1797" w:header="851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73EC8" w14:textId="77777777" w:rsidR="00D83D4E" w:rsidRDefault="00D83D4E" w:rsidP="007D4E8B">
      <w:r>
        <w:separator/>
      </w:r>
    </w:p>
  </w:endnote>
  <w:endnote w:type="continuationSeparator" w:id="0">
    <w:p w14:paraId="65D3BAFD" w14:textId="77777777" w:rsidR="00D83D4E" w:rsidRDefault="00D83D4E" w:rsidP="007D4E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藏珠中明">
    <w:altName w:val="細明體"/>
    <w:panose1 w:val="00000000000000000000"/>
    <w:charset w:val="88"/>
    <w:family w:val="modern"/>
    <w:notTrueType/>
    <w:pitch w:val="fixed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071FD" w14:textId="10B8E33D" w:rsidR="00C672FE" w:rsidRDefault="00C672FE">
    <w:pPr>
      <w:pStyle w:val="ae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B76C0" w:rsidRPr="00BB76C0">
      <w:rPr>
        <w:noProof/>
        <w:lang w:val="zh-TW"/>
      </w:rPr>
      <w:t>35</w:t>
    </w:r>
    <w:r>
      <w:fldChar w:fldCharType="end"/>
    </w:r>
  </w:p>
  <w:p w14:paraId="1301E73B" w14:textId="77777777" w:rsidR="00C672FE" w:rsidRDefault="00C672FE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F561A" w14:textId="77777777" w:rsidR="00D83D4E" w:rsidRDefault="00D83D4E" w:rsidP="007D4E8B">
      <w:r>
        <w:separator/>
      </w:r>
    </w:p>
  </w:footnote>
  <w:footnote w:type="continuationSeparator" w:id="0">
    <w:p w14:paraId="18826174" w14:textId="77777777" w:rsidR="00D83D4E" w:rsidRDefault="00D83D4E" w:rsidP="007D4E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DE8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FB819C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6A8F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883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5A11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FAB6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94ADD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1C6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2442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DC01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1224" w:hanging="1121"/>
      </w:pPr>
      <w:rPr>
        <w:rFonts w:ascii="Times New Roman" w:hAnsi="Times New Roman" w:cs="Times New Roman"/>
        <w:b w:val="0"/>
        <w:bCs w:val="0"/>
        <w:i w:val="0"/>
        <w:iCs w:val="0"/>
        <w:w w:val="100"/>
        <w:sz w:val="36"/>
        <w:szCs w:val="36"/>
      </w:rPr>
    </w:lvl>
    <w:lvl w:ilvl="1">
      <w:numFmt w:val="bullet"/>
      <w:lvlText w:val=""/>
      <w:lvlJc w:val="left"/>
      <w:pPr>
        <w:ind w:left="802" w:hanging="472"/>
      </w:pPr>
      <w:rPr>
        <w:rFonts w:ascii="Wingdings" w:hAnsi="Wingdings" w:cs="Wingdings"/>
        <w:b w:val="0"/>
        <w:bCs w:val="0"/>
        <w:i w:val="0"/>
        <w:iCs w:val="0"/>
        <w:w w:val="100"/>
        <w:sz w:val="32"/>
        <w:szCs w:val="32"/>
      </w:rPr>
    </w:lvl>
    <w:lvl w:ilvl="2">
      <w:numFmt w:val="bullet"/>
      <w:lvlText w:val=""/>
      <w:lvlJc w:val="left"/>
      <w:pPr>
        <w:ind w:left="1224" w:hanging="480"/>
      </w:pPr>
      <w:rPr>
        <w:rFonts w:ascii="Wingdings" w:hAnsi="Wingdings" w:cs="Wingdings"/>
        <w:b w:val="0"/>
        <w:bCs w:val="0"/>
        <w:i w:val="0"/>
        <w:iCs w:val="0"/>
        <w:w w:val="100"/>
        <w:sz w:val="32"/>
        <w:szCs w:val="32"/>
      </w:rPr>
    </w:lvl>
    <w:lvl w:ilvl="3">
      <w:numFmt w:val="bullet"/>
      <w:lvlText w:val="•"/>
      <w:lvlJc w:val="left"/>
      <w:pPr>
        <w:ind w:left="2858" w:hanging="480"/>
      </w:pPr>
    </w:lvl>
    <w:lvl w:ilvl="4">
      <w:numFmt w:val="bullet"/>
      <w:lvlText w:val="•"/>
      <w:lvlJc w:val="left"/>
      <w:pPr>
        <w:ind w:left="3896" w:hanging="480"/>
      </w:pPr>
    </w:lvl>
    <w:lvl w:ilvl="5">
      <w:numFmt w:val="bullet"/>
      <w:lvlText w:val="•"/>
      <w:lvlJc w:val="left"/>
      <w:pPr>
        <w:ind w:left="4934" w:hanging="480"/>
      </w:pPr>
    </w:lvl>
    <w:lvl w:ilvl="6">
      <w:numFmt w:val="bullet"/>
      <w:lvlText w:val="•"/>
      <w:lvlJc w:val="left"/>
      <w:pPr>
        <w:ind w:left="5972" w:hanging="480"/>
      </w:pPr>
    </w:lvl>
    <w:lvl w:ilvl="7">
      <w:numFmt w:val="bullet"/>
      <w:lvlText w:val="•"/>
      <w:lvlJc w:val="left"/>
      <w:pPr>
        <w:ind w:left="7010" w:hanging="480"/>
      </w:pPr>
    </w:lvl>
    <w:lvl w:ilvl="8">
      <w:numFmt w:val="bullet"/>
      <w:lvlText w:val="•"/>
      <w:lvlJc w:val="left"/>
      <w:pPr>
        <w:ind w:left="8048" w:hanging="480"/>
      </w:pPr>
    </w:lvl>
  </w:abstractNum>
  <w:abstractNum w:abstractNumId="11" w15:restartNumberingAfterBreak="0">
    <w:nsid w:val="00000403"/>
    <w:multiLevelType w:val="multilevel"/>
    <w:tmpl w:val="00000886"/>
    <w:lvl w:ilvl="0">
      <w:start w:val="1"/>
      <w:numFmt w:val="lowerRoman"/>
      <w:lvlText w:val="%1."/>
      <w:lvlJc w:val="left"/>
      <w:pPr>
        <w:ind w:left="1224" w:hanging="311"/>
      </w:pPr>
      <w:rPr>
        <w:rFonts w:ascii="Times New Roman" w:hAnsi="Times New Roman" w:cs="Times New Roman"/>
        <w:b w:val="0"/>
        <w:bCs w:val="0"/>
        <w:i w:val="0"/>
        <w:iCs w:val="0"/>
        <w:spacing w:val="-1"/>
        <w:w w:val="100"/>
        <w:sz w:val="32"/>
        <w:szCs w:val="32"/>
      </w:rPr>
    </w:lvl>
    <w:lvl w:ilvl="1">
      <w:numFmt w:val="bullet"/>
      <w:lvlText w:val="•"/>
      <w:lvlJc w:val="left"/>
      <w:pPr>
        <w:ind w:left="2110" w:hanging="311"/>
      </w:pPr>
    </w:lvl>
    <w:lvl w:ilvl="2">
      <w:numFmt w:val="bullet"/>
      <w:lvlText w:val="•"/>
      <w:lvlJc w:val="left"/>
      <w:pPr>
        <w:ind w:left="3000" w:hanging="311"/>
      </w:pPr>
    </w:lvl>
    <w:lvl w:ilvl="3">
      <w:numFmt w:val="bullet"/>
      <w:lvlText w:val="•"/>
      <w:lvlJc w:val="left"/>
      <w:pPr>
        <w:ind w:left="3891" w:hanging="311"/>
      </w:pPr>
    </w:lvl>
    <w:lvl w:ilvl="4">
      <w:numFmt w:val="bullet"/>
      <w:lvlText w:val="•"/>
      <w:lvlJc w:val="left"/>
      <w:pPr>
        <w:ind w:left="4781" w:hanging="311"/>
      </w:pPr>
    </w:lvl>
    <w:lvl w:ilvl="5">
      <w:numFmt w:val="bullet"/>
      <w:lvlText w:val="•"/>
      <w:lvlJc w:val="left"/>
      <w:pPr>
        <w:ind w:left="5672" w:hanging="311"/>
      </w:pPr>
    </w:lvl>
    <w:lvl w:ilvl="6">
      <w:numFmt w:val="bullet"/>
      <w:lvlText w:val="•"/>
      <w:lvlJc w:val="left"/>
      <w:pPr>
        <w:ind w:left="6562" w:hanging="311"/>
      </w:pPr>
    </w:lvl>
    <w:lvl w:ilvl="7">
      <w:numFmt w:val="bullet"/>
      <w:lvlText w:val="•"/>
      <w:lvlJc w:val="left"/>
      <w:pPr>
        <w:ind w:left="7453" w:hanging="311"/>
      </w:pPr>
    </w:lvl>
    <w:lvl w:ilvl="8">
      <w:numFmt w:val="bullet"/>
      <w:lvlText w:val="•"/>
      <w:lvlJc w:val="left"/>
      <w:pPr>
        <w:ind w:left="8343" w:hanging="311"/>
      </w:pPr>
    </w:lvl>
  </w:abstractNum>
  <w:abstractNum w:abstractNumId="12" w15:restartNumberingAfterBreak="0">
    <w:nsid w:val="027B4A94"/>
    <w:multiLevelType w:val="hybridMultilevel"/>
    <w:tmpl w:val="4DA2BFB6"/>
    <w:lvl w:ilvl="0" w:tplc="0F523BA2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tabs>
          <w:tab w:val="num" w:pos="1800"/>
        </w:tabs>
        <w:ind w:left="1800" w:hanging="480"/>
      </w:pPr>
      <w:rPr>
        <w:rFonts w:hint="default"/>
      </w:rPr>
    </w:lvl>
    <w:lvl w:ilvl="2" w:tplc="59DE14F2">
      <w:start w:val="2"/>
      <w:numFmt w:val="bullet"/>
      <w:lvlText w:val="□"/>
      <w:lvlJc w:val="left"/>
      <w:pPr>
        <w:ind w:left="2160" w:hanging="360"/>
      </w:pPr>
      <w:rPr>
        <w:rFonts w:ascii="新細明體" w:eastAsia="新細明體" w:hAnsi="新細明體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3" w15:restartNumberingAfterBreak="0">
    <w:nsid w:val="02F51689"/>
    <w:multiLevelType w:val="multilevel"/>
    <w:tmpl w:val="5B3C77F4"/>
    <w:lvl w:ilvl="0">
      <w:start w:val="1"/>
      <w:numFmt w:val="decimal"/>
      <w:lvlText w:val="D%1."/>
      <w:lvlJc w:val="left"/>
      <w:pPr>
        <w:ind w:left="480" w:hanging="480"/>
      </w:pPr>
      <w:rPr>
        <w:sz w:val="16"/>
        <w:szCs w:val="16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03307870"/>
    <w:multiLevelType w:val="hybridMultilevel"/>
    <w:tmpl w:val="A970D972"/>
    <w:lvl w:ilvl="0" w:tplc="8FEE09CC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07212B6E"/>
    <w:multiLevelType w:val="hybridMultilevel"/>
    <w:tmpl w:val="F542A59A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6" w15:restartNumberingAfterBreak="0">
    <w:nsid w:val="0A41144F"/>
    <w:multiLevelType w:val="hybridMultilevel"/>
    <w:tmpl w:val="22102F6E"/>
    <w:lvl w:ilvl="0" w:tplc="8CAE5332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0C4B47D6"/>
    <w:multiLevelType w:val="hybridMultilevel"/>
    <w:tmpl w:val="5C0A6E0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0FC771C2"/>
    <w:multiLevelType w:val="hybridMultilevel"/>
    <w:tmpl w:val="FDAE96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" w15:restartNumberingAfterBreak="0">
    <w:nsid w:val="11B50FC3"/>
    <w:multiLevelType w:val="hybridMultilevel"/>
    <w:tmpl w:val="BC3E2B5E"/>
    <w:lvl w:ilvl="0" w:tplc="AF18BF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 w15:restartNumberingAfterBreak="0">
    <w:nsid w:val="150A61EC"/>
    <w:multiLevelType w:val="multilevel"/>
    <w:tmpl w:val="1524507A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</w:lvl>
    <w:lvl w:ilvl="2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</w:lvl>
    <w:lvl w:ilvl="3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</w:lvl>
    <w:lvl w:ilvl="5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</w:lvl>
    <w:lvl w:ilvl="6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</w:lvl>
    <w:lvl w:ilvl="8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</w:lvl>
  </w:abstractNum>
  <w:abstractNum w:abstractNumId="21" w15:restartNumberingAfterBreak="0">
    <w:nsid w:val="158B2104"/>
    <w:multiLevelType w:val="multilevel"/>
    <w:tmpl w:val="9D8A1D2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199E6D17"/>
    <w:multiLevelType w:val="multilevel"/>
    <w:tmpl w:val="B7781C2E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1A62487B"/>
    <w:multiLevelType w:val="hybridMultilevel"/>
    <w:tmpl w:val="9E6E5916"/>
    <w:lvl w:ilvl="0" w:tplc="FFFFFFFF">
      <w:start w:val="1"/>
      <w:numFmt w:val="decimal"/>
      <w:lvlText w:val="%1."/>
      <w:lvlJc w:val="left"/>
      <w:pPr>
        <w:tabs>
          <w:tab w:val="num" w:pos="1920"/>
        </w:tabs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2400"/>
        </w:tabs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840"/>
        </w:tabs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280"/>
        </w:tabs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480"/>
      </w:pPr>
    </w:lvl>
  </w:abstractNum>
  <w:abstractNum w:abstractNumId="24" w15:restartNumberingAfterBreak="0">
    <w:nsid w:val="1A6B201F"/>
    <w:multiLevelType w:val="hybridMultilevel"/>
    <w:tmpl w:val="125E1440"/>
    <w:lvl w:ilvl="0" w:tplc="FCACF8A8">
      <w:start w:val="1"/>
      <w:numFmt w:val="ideographLegalTraditional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25" w15:restartNumberingAfterBreak="0">
    <w:nsid w:val="1D7C5B7F"/>
    <w:multiLevelType w:val="hybridMultilevel"/>
    <w:tmpl w:val="A24248E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20214EBC"/>
    <w:multiLevelType w:val="multilevel"/>
    <w:tmpl w:val="89224FE2"/>
    <w:lvl w:ilvl="0">
      <w:start w:val="1"/>
      <w:numFmt w:val="decimal"/>
      <w:lvlText w:val="D%1."/>
      <w:lvlJc w:val="left"/>
      <w:pPr>
        <w:ind w:left="480" w:hanging="480"/>
      </w:pPr>
      <w:rPr>
        <w:sz w:val="16"/>
        <w:szCs w:val="16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2B8321E"/>
    <w:multiLevelType w:val="hybridMultilevel"/>
    <w:tmpl w:val="BC28EC5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1048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26986011"/>
    <w:multiLevelType w:val="hybridMultilevel"/>
    <w:tmpl w:val="357E8538"/>
    <w:lvl w:ilvl="0" w:tplc="249611F4">
      <w:start w:val="1"/>
      <w:numFmt w:val="taiwaneseCountingThousand"/>
      <w:lvlText w:val="第%1條"/>
      <w:lvlJc w:val="left"/>
      <w:pPr>
        <w:ind w:left="840" w:hanging="840"/>
      </w:pPr>
      <w:rPr>
        <w:rFonts w:hint="default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281B5AC7"/>
    <w:multiLevelType w:val="hybridMultilevel"/>
    <w:tmpl w:val="555E6114"/>
    <w:lvl w:ilvl="0" w:tplc="AAA2A61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297F2682"/>
    <w:multiLevelType w:val="hybridMultilevel"/>
    <w:tmpl w:val="32F2FDA2"/>
    <w:lvl w:ilvl="0" w:tplc="F78C7FA4">
      <w:start w:val="1"/>
      <w:numFmt w:val="ideographLegalTraditional"/>
      <w:lvlText w:val="%1、"/>
      <w:lvlJc w:val="left"/>
      <w:pPr>
        <w:ind w:left="1200" w:hanging="720"/>
      </w:pPr>
      <w:rPr>
        <w:rFonts w:hAnsi="標楷體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  <w:rPr>
        <w:rFonts w:cs="Times New Roman"/>
      </w:rPr>
    </w:lvl>
  </w:abstractNum>
  <w:abstractNum w:abstractNumId="31" w15:restartNumberingAfterBreak="0">
    <w:nsid w:val="2EEA70A8"/>
    <w:multiLevelType w:val="hybridMultilevel"/>
    <w:tmpl w:val="728CD54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F743185"/>
    <w:multiLevelType w:val="hybridMultilevel"/>
    <w:tmpl w:val="C6EE2374"/>
    <w:lvl w:ilvl="0" w:tplc="753848F8">
      <w:start w:val="1"/>
      <w:numFmt w:val="decimal"/>
      <w:lvlText w:val="%1."/>
      <w:lvlJc w:val="left"/>
      <w:pPr>
        <w:ind w:left="480" w:hanging="480"/>
      </w:pPr>
      <w:rPr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312053BD"/>
    <w:multiLevelType w:val="hybridMultilevel"/>
    <w:tmpl w:val="B9BA9FAE"/>
    <w:lvl w:ilvl="0" w:tplc="49A49F78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34" w15:restartNumberingAfterBreak="0">
    <w:nsid w:val="38CE6F24"/>
    <w:multiLevelType w:val="hybridMultilevel"/>
    <w:tmpl w:val="1524507A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</w:lvl>
  </w:abstractNum>
  <w:abstractNum w:abstractNumId="35" w15:restartNumberingAfterBreak="0">
    <w:nsid w:val="3E97718D"/>
    <w:multiLevelType w:val="hybridMultilevel"/>
    <w:tmpl w:val="E8B272B0"/>
    <w:lvl w:ilvl="0" w:tplc="0B2ABD76">
      <w:start w:val="4"/>
      <w:numFmt w:val="ideographLegalTraditional"/>
      <w:lvlText w:val="%1、"/>
      <w:lvlJc w:val="left"/>
      <w:pPr>
        <w:ind w:left="720" w:hanging="720"/>
      </w:pPr>
      <w:rPr>
        <w:rFonts w:hAnsi="標楷體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3F1975EF"/>
    <w:multiLevelType w:val="multilevel"/>
    <w:tmpl w:val="47D4048A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42DB1C7F"/>
    <w:multiLevelType w:val="multilevel"/>
    <w:tmpl w:val="BACC9336"/>
    <w:lvl w:ilvl="0">
      <w:start w:val="1"/>
      <w:numFmt w:val="decimal"/>
      <w:lvlText w:val="D%1."/>
      <w:lvlJc w:val="left"/>
      <w:pPr>
        <w:ind w:left="480" w:hanging="480"/>
      </w:pPr>
      <w:rPr>
        <w:sz w:val="16"/>
        <w:szCs w:val="16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4334650D"/>
    <w:multiLevelType w:val="hybridMultilevel"/>
    <w:tmpl w:val="D2E68194"/>
    <w:lvl w:ilvl="0" w:tplc="04090013">
      <w:start w:val="1"/>
      <w:numFmt w:val="upperRoman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59"/>
        </w:tabs>
        <w:ind w:left="1259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39"/>
        </w:tabs>
        <w:ind w:left="1739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19"/>
        </w:tabs>
        <w:ind w:left="2219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99"/>
        </w:tabs>
        <w:ind w:left="2699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79"/>
        </w:tabs>
        <w:ind w:left="3179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59"/>
        </w:tabs>
        <w:ind w:left="3659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39"/>
        </w:tabs>
        <w:ind w:left="4139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19"/>
        </w:tabs>
        <w:ind w:left="4619" w:hanging="480"/>
      </w:pPr>
    </w:lvl>
  </w:abstractNum>
  <w:abstractNum w:abstractNumId="39" w15:restartNumberingAfterBreak="0">
    <w:nsid w:val="462C4D26"/>
    <w:multiLevelType w:val="hybridMultilevel"/>
    <w:tmpl w:val="5FBE85AE"/>
    <w:lvl w:ilvl="0" w:tplc="DE285092">
      <w:start w:val="1"/>
      <w:numFmt w:val="upperLetter"/>
      <w:lvlText w:val="%1."/>
      <w:lvlJc w:val="left"/>
      <w:pPr>
        <w:tabs>
          <w:tab w:val="num" w:pos="504"/>
        </w:tabs>
        <w:ind w:left="504" w:hanging="360"/>
      </w:pPr>
      <w:rPr>
        <w:rFonts w:hint="eastAsia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464E5590"/>
    <w:multiLevelType w:val="hybridMultilevel"/>
    <w:tmpl w:val="5FBE85AE"/>
    <w:lvl w:ilvl="0" w:tplc="DE285092">
      <w:start w:val="1"/>
      <w:numFmt w:val="upperLetter"/>
      <w:lvlText w:val="%1."/>
      <w:lvlJc w:val="left"/>
      <w:pPr>
        <w:tabs>
          <w:tab w:val="num" w:pos="504"/>
        </w:tabs>
        <w:ind w:left="504" w:hanging="360"/>
      </w:pPr>
      <w:rPr>
        <w:rFonts w:hint="eastAsia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79909A4"/>
    <w:multiLevelType w:val="multilevel"/>
    <w:tmpl w:val="F93876D2"/>
    <w:lvl w:ilvl="0">
      <w:start w:val="1"/>
      <w:numFmt w:val="decimal"/>
      <w:lvlText w:val="D%1."/>
      <w:lvlJc w:val="left"/>
      <w:pPr>
        <w:ind w:left="480" w:hanging="480"/>
      </w:pPr>
      <w:rPr>
        <w:sz w:val="16"/>
        <w:szCs w:val="16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4C121714"/>
    <w:multiLevelType w:val="hybridMultilevel"/>
    <w:tmpl w:val="09E29540"/>
    <w:lvl w:ilvl="0" w:tplc="E42ACC52">
      <w:start w:val="1"/>
      <w:numFmt w:val="taiwaneseCountingThousand"/>
      <w:lvlText w:val="%1、"/>
      <w:lvlJc w:val="left"/>
      <w:pPr>
        <w:ind w:left="1125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6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4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32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0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8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6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24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725" w:hanging="480"/>
      </w:pPr>
      <w:rPr>
        <w:rFonts w:cs="Times New Roman"/>
      </w:rPr>
    </w:lvl>
  </w:abstractNum>
  <w:abstractNum w:abstractNumId="43" w15:restartNumberingAfterBreak="0">
    <w:nsid w:val="50F75328"/>
    <w:multiLevelType w:val="multilevel"/>
    <w:tmpl w:val="B4F818E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510D28E7"/>
    <w:multiLevelType w:val="hybridMultilevel"/>
    <w:tmpl w:val="D750B1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54FA3A06"/>
    <w:multiLevelType w:val="hybridMultilevel"/>
    <w:tmpl w:val="33FC9EE4"/>
    <w:lvl w:ilvl="0" w:tplc="4F42EA82">
      <w:start w:val="3"/>
      <w:numFmt w:val="japaneseLegal"/>
      <w:lvlText w:val="%1、"/>
      <w:lvlJc w:val="left"/>
      <w:pPr>
        <w:ind w:left="720" w:hanging="720"/>
      </w:pPr>
      <w:rPr>
        <w:rFonts w:hAnsi="標楷體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56217EBB"/>
    <w:multiLevelType w:val="hybridMultilevel"/>
    <w:tmpl w:val="DC0AE588"/>
    <w:lvl w:ilvl="0" w:tplc="1FA8C9D4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59863A64"/>
    <w:multiLevelType w:val="hybridMultilevel"/>
    <w:tmpl w:val="15FA6348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8" w15:restartNumberingAfterBreak="0">
    <w:nsid w:val="5CAC7995"/>
    <w:multiLevelType w:val="multilevel"/>
    <w:tmpl w:val="44BAE5D0"/>
    <w:lvl w:ilvl="0">
      <w:start w:val="1"/>
      <w:numFmt w:val="decimal"/>
      <w:lvlText w:val="D%1."/>
      <w:lvlJc w:val="left"/>
      <w:pPr>
        <w:ind w:left="480" w:hanging="480"/>
      </w:pPr>
      <w:rPr>
        <w:sz w:val="16"/>
        <w:szCs w:val="16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9" w15:restartNumberingAfterBreak="0">
    <w:nsid w:val="5F156AF1"/>
    <w:multiLevelType w:val="hybridMultilevel"/>
    <w:tmpl w:val="4CAE4474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0" w15:restartNumberingAfterBreak="0">
    <w:nsid w:val="623A2979"/>
    <w:multiLevelType w:val="hybridMultilevel"/>
    <w:tmpl w:val="5330ECC0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1" w15:restartNumberingAfterBreak="0">
    <w:nsid w:val="628546F3"/>
    <w:multiLevelType w:val="hybridMultilevel"/>
    <w:tmpl w:val="2D2C4C80"/>
    <w:lvl w:ilvl="0" w:tplc="EBFA7482">
      <w:start w:val="1"/>
      <w:numFmt w:val="taiwaneseCountingThousand"/>
      <w:lvlText w:val="第%1條"/>
      <w:lvlJc w:val="left"/>
      <w:pPr>
        <w:ind w:left="840" w:hanging="840"/>
      </w:pPr>
      <w:rPr>
        <w:rFonts w:hint="default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63561A7C"/>
    <w:multiLevelType w:val="hybridMultilevel"/>
    <w:tmpl w:val="919CBA4A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</w:lvl>
  </w:abstractNum>
  <w:abstractNum w:abstractNumId="53" w15:restartNumberingAfterBreak="0">
    <w:nsid w:val="66EA6E6E"/>
    <w:multiLevelType w:val="hybridMultilevel"/>
    <w:tmpl w:val="8B26BF0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BB404A"/>
    <w:multiLevelType w:val="hybridMultilevel"/>
    <w:tmpl w:val="3E2447E8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55" w15:restartNumberingAfterBreak="0">
    <w:nsid w:val="692156E6"/>
    <w:multiLevelType w:val="hybridMultilevel"/>
    <w:tmpl w:val="2B40C422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6" w15:restartNumberingAfterBreak="0">
    <w:nsid w:val="6BC53A96"/>
    <w:multiLevelType w:val="multilevel"/>
    <w:tmpl w:val="8788ECC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705D6DD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58" w15:restartNumberingAfterBreak="0">
    <w:nsid w:val="722E0EAB"/>
    <w:multiLevelType w:val="multilevel"/>
    <w:tmpl w:val="B96E64E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73BB290F"/>
    <w:multiLevelType w:val="hybridMultilevel"/>
    <w:tmpl w:val="9D7AD99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73E3144D"/>
    <w:multiLevelType w:val="multilevel"/>
    <w:tmpl w:val="E536081C"/>
    <w:lvl w:ilvl="0">
      <w:start w:val="1"/>
      <w:numFmt w:val="decimal"/>
      <w:lvlText w:val="D%1."/>
      <w:lvlJc w:val="left"/>
      <w:pPr>
        <w:ind w:left="480" w:hanging="480"/>
      </w:pPr>
      <w:rPr>
        <w:sz w:val="16"/>
        <w:szCs w:val="16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74C5691B"/>
    <w:multiLevelType w:val="hybridMultilevel"/>
    <w:tmpl w:val="D70A4E0C"/>
    <w:lvl w:ilvl="0" w:tplc="FFFFFFFF">
      <w:start w:val="1"/>
      <w:numFmt w:val="decimal"/>
      <w:lvlText w:val="%1."/>
      <w:lvlJc w:val="left"/>
      <w:pPr>
        <w:tabs>
          <w:tab w:val="num" w:pos="1800"/>
        </w:tabs>
        <w:ind w:left="180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2280"/>
        </w:tabs>
        <w:ind w:left="22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720"/>
        </w:tabs>
        <w:ind w:left="37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60"/>
        </w:tabs>
        <w:ind w:left="51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640"/>
        </w:tabs>
        <w:ind w:left="5640" w:hanging="480"/>
      </w:pPr>
    </w:lvl>
  </w:abstractNum>
  <w:abstractNum w:abstractNumId="62" w15:restartNumberingAfterBreak="0">
    <w:nsid w:val="7AE56C33"/>
    <w:multiLevelType w:val="hybridMultilevel"/>
    <w:tmpl w:val="7220CD32"/>
    <w:lvl w:ilvl="0" w:tplc="86E0DB76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3" w15:restartNumberingAfterBreak="0">
    <w:nsid w:val="7C9B1DEA"/>
    <w:multiLevelType w:val="hybridMultilevel"/>
    <w:tmpl w:val="79088318"/>
    <w:lvl w:ilvl="0" w:tplc="B5B0A50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7DF753C0"/>
    <w:multiLevelType w:val="multilevel"/>
    <w:tmpl w:val="D2E68194"/>
    <w:lvl w:ilvl="0">
      <w:start w:val="1"/>
      <w:numFmt w:val="upperRoman"/>
      <w:lvlText w:val="%1."/>
      <w:lvlJc w:val="left"/>
      <w:pPr>
        <w:tabs>
          <w:tab w:val="num" w:pos="779"/>
        </w:tabs>
        <w:ind w:left="779" w:hanging="480"/>
      </w:pPr>
    </w:lvl>
    <w:lvl w:ilvl="1">
      <w:start w:val="1"/>
      <w:numFmt w:val="ideographTraditional"/>
      <w:lvlText w:val="%2、"/>
      <w:lvlJc w:val="left"/>
      <w:pPr>
        <w:tabs>
          <w:tab w:val="num" w:pos="1259"/>
        </w:tabs>
        <w:ind w:left="1259" w:hanging="480"/>
      </w:pPr>
    </w:lvl>
    <w:lvl w:ilvl="2">
      <w:start w:val="1"/>
      <w:numFmt w:val="lowerRoman"/>
      <w:lvlText w:val="%3."/>
      <w:lvlJc w:val="right"/>
      <w:pPr>
        <w:tabs>
          <w:tab w:val="num" w:pos="1739"/>
        </w:tabs>
        <w:ind w:left="1739" w:hanging="480"/>
      </w:pPr>
    </w:lvl>
    <w:lvl w:ilvl="3">
      <w:start w:val="1"/>
      <w:numFmt w:val="decimal"/>
      <w:lvlText w:val="%4."/>
      <w:lvlJc w:val="left"/>
      <w:pPr>
        <w:tabs>
          <w:tab w:val="num" w:pos="2219"/>
        </w:tabs>
        <w:ind w:left="2219" w:hanging="480"/>
      </w:pPr>
    </w:lvl>
    <w:lvl w:ilvl="4">
      <w:start w:val="1"/>
      <w:numFmt w:val="ideographTraditional"/>
      <w:lvlText w:val="%5、"/>
      <w:lvlJc w:val="left"/>
      <w:pPr>
        <w:tabs>
          <w:tab w:val="num" w:pos="2699"/>
        </w:tabs>
        <w:ind w:left="2699" w:hanging="480"/>
      </w:pPr>
    </w:lvl>
    <w:lvl w:ilvl="5">
      <w:start w:val="1"/>
      <w:numFmt w:val="lowerRoman"/>
      <w:lvlText w:val="%6."/>
      <w:lvlJc w:val="right"/>
      <w:pPr>
        <w:tabs>
          <w:tab w:val="num" w:pos="3179"/>
        </w:tabs>
        <w:ind w:left="3179" w:hanging="480"/>
      </w:pPr>
    </w:lvl>
    <w:lvl w:ilvl="6">
      <w:start w:val="1"/>
      <w:numFmt w:val="decimal"/>
      <w:lvlText w:val="%7."/>
      <w:lvlJc w:val="left"/>
      <w:pPr>
        <w:tabs>
          <w:tab w:val="num" w:pos="3659"/>
        </w:tabs>
        <w:ind w:left="3659" w:hanging="480"/>
      </w:pPr>
    </w:lvl>
    <w:lvl w:ilvl="7">
      <w:start w:val="1"/>
      <w:numFmt w:val="ideographTraditional"/>
      <w:lvlText w:val="%8、"/>
      <w:lvlJc w:val="left"/>
      <w:pPr>
        <w:tabs>
          <w:tab w:val="num" w:pos="4139"/>
        </w:tabs>
        <w:ind w:left="4139" w:hanging="480"/>
      </w:pPr>
    </w:lvl>
    <w:lvl w:ilvl="8">
      <w:start w:val="1"/>
      <w:numFmt w:val="lowerRoman"/>
      <w:lvlText w:val="%9."/>
      <w:lvlJc w:val="right"/>
      <w:pPr>
        <w:tabs>
          <w:tab w:val="num" w:pos="4619"/>
        </w:tabs>
        <w:ind w:left="4619" w:hanging="480"/>
      </w:pPr>
    </w:lvl>
  </w:abstractNum>
  <w:abstractNum w:abstractNumId="65" w15:restartNumberingAfterBreak="0">
    <w:nsid w:val="7E8D34C5"/>
    <w:multiLevelType w:val="hybridMultilevel"/>
    <w:tmpl w:val="7322653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42"/>
  </w:num>
  <w:num w:numId="2">
    <w:abstractNumId w:val="54"/>
  </w:num>
  <w:num w:numId="3">
    <w:abstractNumId w:val="33"/>
  </w:num>
  <w:num w:numId="4">
    <w:abstractNumId w:val="24"/>
  </w:num>
  <w:num w:numId="5">
    <w:abstractNumId w:val="30"/>
  </w:num>
  <w:num w:numId="6">
    <w:abstractNumId w:val="35"/>
  </w:num>
  <w:num w:numId="7">
    <w:abstractNumId w:val="45"/>
  </w:num>
  <w:num w:numId="8">
    <w:abstractNumId w:val="18"/>
  </w:num>
  <w:num w:numId="9">
    <w:abstractNumId w:val="65"/>
  </w:num>
  <w:num w:numId="10">
    <w:abstractNumId w:val="51"/>
  </w:num>
  <w:num w:numId="11">
    <w:abstractNumId w:val="12"/>
  </w:num>
  <w:num w:numId="12">
    <w:abstractNumId w:val="61"/>
  </w:num>
  <w:num w:numId="13">
    <w:abstractNumId w:val="23"/>
  </w:num>
  <w:num w:numId="14">
    <w:abstractNumId w:val="49"/>
  </w:num>
  <w:num w:numId="15">
    <w:abstractNumId w:val="47"/>
  </w:num>
  <w:num w:numId="16">
    <w:abstractNumId w:val="50"/>
  </w:num>
  <w:num w:numId="17">
    <w:abstractNumId w:val="55"/>
  </w:num>
  <w:num w:numId="18">
    <w:abstractNumId w:val="28"/>
  </w:num>
  <w:num w:numId="19">
    <w:abstractNumId w:val="15"/>
  </w:num>
  <w:num w:numId="20">
    <w:abstractNumId w:val="9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8"/>
  </w:num>
  <w:num w:numId="26">
    <w:abstractNumId w:val="3"/>
  </w:num>
  <w:num w:numId="27">
    <w:abstractNumId w:val="2"/>
  </w:num>
  <w:num w:numId="28">
    <w:abstractNumId w:val="1"/>
  </w:num>
  <w:num w:numId="29">
    <w:abstractNumId w:val="0"/>
  </w:num>
  <w:num w:numId="30">
    <w:abstractNumId w:val="38"/>
  </w:num>
  <w:num w:numId="31">
    <w:abstractNumId w:val="16"/>
  </w:num>
  <w:num w:numId="32">
    <w:abstractNumId w:val="19"/>
  </w:num>
  <w:num w:numId="33">
    <w:abstractNumId w:val="52"/>
  </w:num>
  <w:num w:numId="34">
    <w:abstractNumId w:val="34"/>
  </w:num>
  <w:num w:numId="35">
    <w:abstractNumId w:val="20"/>
  </w:num>
  <w:num w:numId="36">
    <w:abstractNumId w:val="64"/>
  </w:num>
  <w:num w:numId="37">
    <w:abstractNumId w:val="39"/>
  </w:num>
  <w:num w:numId="38">
    <w:abstractNumId w:val="31"/>
  </w:num>
  <w:num w:numId="39">
    <w:abstractNumId w:val="53"/>
  </w:num>
  <w:num w:numId="40">
    <w:abstractNumId w:val="57"/>
  </w:num>
  <w:num w:numId="41">
    <w:abstractNumId w:val="63"/>
  </w:num>
  <w:num w:numId="42">
    <w:abstractNumId w:val="40"/>
  </w:num>
  <w:num w:numId="43">
    <w:abstractNumId w:val="62"/>
  </w:num>
  <w:num w:numId="44">
    <w:abstractNumId w:val="44"/>
  </w:num>
  <w:num w:numId="45">
    <w:abstractNumId w:val="27"/>
  </w:num>
  <w:num w:numId="46">
    <w:abstractNumId w:val="17"/>
  </w:num>
  <w:num w:numId="47">
    <w:abstractNumId w:val="25"/>
  </w:num>
  <w:num w:numId="48">
    <w:abstractNumId w:val="14"/>
  </w:num>
  <w:num w:numId="49">
    <w:abstractNumId w:val="29"/>
  </w:num>
  <w:num w:numId="50">
    <w:abstractNumId w:val="46"/>
  </w:num>
  <w:num w:numId="51">
    <w:abstractNumId w:val="59"/>
  </w:num>
  <w:num w:numId="52">
    <w:abstractNumId w:val="11"/>
  </w:num>
  <w:num w:numId="53">
    <w:abstractNumId w:val="10"/>
  </w:num>
  <w:num w:numId="54">
    <w:abstractNumId w:val="58"/>
  </w:num>
  <w:num w:numId="55">
    <w:abstractNumId w:val="60"/>
  </w:num>
  <w:num w:numId="56">
    <w:abstractNumId w:val="21"/>
  </w:num>
  <w:num w:numId="57">
    <w:abstractNumId w:val="41"/>
  </w:num>
  <w:num w:numId="58">
    <w:abstractNumId w:val="22"/>
  </w:num>
  <w:num w:numId="59">
    <w:abstractNumId w:val="37"/>
  </w:num>
  <w:num w:numId="60">
    <w:abstractNumId w:val="43"/>
  </w:num>
  <w:num w:numId="61">
    <w:abstractNumId w:val="13"/>
  </w:num>
  <w:num w:numId="62">
    <w:abstractNumId w:val="56"/>
  </w:num>
  <w:num w:numId="63">
    <w:abstractNumId w:val="26"/>
  </w:num>
  <w:num w:numId="64">
    <w:abstractNumId w:val="36"/>
  </w:num>
  <w:num w:numId="65">
    <w:abstractNumId w:val="48"/>
  </w:num>
  <w:num w:numId="66">
    <w:abstractNumId w:val="32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bordersDoNotSurroundHeader/>
  <w:bordersDoNotSurroundFooter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sjA3NTA2NLUwMDBQ0lEKTi0uzszPAykwqQUAVmMBSiwAAAA="/>
  </w:docVars>
  <w:rsids>
    <w:rsidRoot w:val="00254862"/>
    <w:rsid w:val="00001CF5"/>
    <w:rsid w:val="0001047B"/>
    <w:rsid w:val="00010D46"/>
    <w:rsid w:val="0001220B"/>
    <w:rsid w:val="00012C48"/>
    <w:rsid w:val="000216A0"/>
    <w:rsid w:val="00022CB6"/>
    <w:rsid w:val="000256A1"/>
    <w:rsid w:val="0002634C"/>
    <w:rsid w:val="00027206"/>
    <w:rsid w:val="00036BDA"/>
    <w:rsid w:val="00036DFA"/>
    <w:rsid w:val="00036EA3"/>
    <w:rsid w:val="000373A7"/>
    <w:rsid w:val="00040813"/>
    <w:rsid w:val="00041518"/>
    <w:rsid w:val="0004378C"/>
    <w:rsid w:val="000443B9"/>
    <w:rsid w:val="00045AAE"/>
    <w:rsid w:val="0005264D"/>
    <w:rsid w:val="00053C2C"/>
    <w:rsid w:val="00053EB6"/>
    <w:rsid w:val="000566A9"/>
    <w:rsid w:val="00056FFB"/>
    <w:rsid w:val="00067C7F"/>
    <w:rsid w:val="000712BB"/>
    <w:rsid w:val="00072F3C"/>
    <w:rsid w:val="000768A9"/>
    <w:rsid w:val="00077996"/>
    <w:rsid w:val="0008299E"/>
    <w:rsid w:val="00083B2A"/>
    <w:rsid w:val="000851AB"/>
    <w:rsid w:val="0008545E"/>
    <w:rsid w:val="00085DB7"/>
    <w:rsid w:val="00085F7B"/>
    <w:rsid w:val="00091191"/>
    <w:rsid w:val="0009431A"/>
    <w:rsid w:val="00097E97"/>
    <w:rsid w:val="00097FA5"/>
    <w:rsid w:val="000A2507"/>
    <w:rsid w:val="000A2B0D"/>
    <w:rsid w:val="000A332F"/>
    <w:rsid w:val="000A5324"/>
    <w:rsid w:val="000A7812"/>
    <w:rsid w:val="000B07B6"/>
    <w:rsid w:val="000B32EB"/>
    <w:rsid w:val="000B3FAA"/>
    <w:rsid w:val="000B509C"/>
    <w:rsid w:val="000B5834"/>
    <w:rsid w:val="000B64DB"/>
    <w:rsid w:val="000C154E"/>
    <w:rsid w:val="000C1DB6"/>
    <w:rsid w:val="000C5C82"/>
    <w:rsid w:val="000C6A00"/>
    <w:rsid w:val="000D2C31"/>
    <w:rsid w:val="000D3720"/>
    <w:rsid w:val="000D3A9A"/>
    <w:rsid w:val="000D45A0"/>
    <w:rsid w:val="000D77C5"/>
    <w:rsid w:val="000D7FB8"/>
    <w:rsid w:val="000E3CAF"/>
    <w:rsid w:val="000E4A5E"/>
    <w:rsid w:val="000E5533"/>
    <w:rsid w:val="000E78F8"/>
    <w:rsid w:val="000F11D0"/>
    <w:rsid w:val="000F1C95"/>
    <w:rsid w:val="000F28D2"/>
    <w:rsid w:val="000F2EB6"/>
    <w:rsid w:val="000F3C5A"/>
    <w:rsid w:val="000F4F46"/>
    <w:rsid w:val="000F5DF5"/>
    <w:rsid w:val="00100799"/>
    <w:rsid w:val="001042F0"/>
    <w:rsid w:val="00104DAA"/>
    <w:rsid w:val="00111F09"/>
    <w:rsid w:val="00112190"/>
    <w:rsid w:val="00113280"/>
    <w:rsid w:val="00113EB0"/>
    <w:rsid w:val="0012021D"/>
    <w:rsid w:val="001215A3"/>
    <w:rsid w:val="001267B8"/>
    <w:rsid w:val="001309DC"/>
    <w:rsid w:val="0013608A"/>
    <w:rsid w:val="00140CFD"/>
    <w:rsid w:val="00143628"/>
    <w:rsid w:val="0014395A"/>
    <w:rsid w:val="00146B88"/>
    <w:rsid w:val="0014716E"/>
    <w:rsid w:val="00152697"/>
    <w:rsid w:val="00152E2F"/>
    <w:rsid w:val="00152EAD"/>
    <w:rsid w:val="00172C9D"/>
    <w:rsid w:val="0017407E"/>
    <w:rsid w:val="00175A79"/>
    <w:rsid w:val="001801EB"/>
    <w:rsid w:val="00186CE7"/>
    <w:rsid w:val="0018738E"/>
    <w:rsid w:val="00191577"/>
    <w:rsid w:val="00194BD0"/>
    <w:rsid w:val="001951A1"/>
    <w:rsid w:val="0019583B"/>
    <w:rsid w:val="00195C1E"/>
    <w:rsid w:val="001A23E8"/>
    <w:rsid w:val="001A4164"/>
    <w:rsid w:val="001A5FA8"/>
    <w:rsid w:val="001B01AA"/>
    <w:rsid w:val="001B0821"/>
    <w:rsid w:val="001B1854"/>
    <w:rsid w:val="001B19CA"/>
    <w:rsid w:val="001B21C0"/>
    <w:rsid w:val="001B22D1"/>
    <w:rsid w:val="001B4EEA"/>
    <w:rsid w:val="001B73E1"/>
    <w:rsid w:val="001C10CC"/>
    <w:rsid w:val="001C1D16"/>
    <w:rsid w:val="001C295D"/>
    <w:rsid w:val="001C5E1F"/>
    <w:rsid w:val="001C7514"/>
    <w:rsid w:val="001D43C7"/>
    <w:rsid w:val="001D779D"/>
    <w:rsid w:val="001E0D70"/>
    <w:rsid w:val="001E1C38"/>
    <w:rsid w:val="001E2144"/>
    <w:rsid w:val="001E30DC"/>
    <w:rsid w:val="001E5EC4"/>
    <w:rsid w:val="001E7AA6"/>
    <w:rsid w:val="001F5755"/>
    <w:rsid w:val="001F6AE6"/>
    <w:rsid w:val="0020044B"/>
    <w:rsid w:val="00200D57"/>
    <w:rsid w:val="00206A54"/>
    <w:rsid w:val="00210DAE"/>
    <w:rsid w:val="00220898"/>
    <w:rsid w:val="002307F2"/>
    <w:rsid w:val="002345FE"/>
    <w:rsid w:val="00237ED6"/>
    <w:rsid w:val="00241941"/>
    <w:rsid w:val="00244055"/>
    <w:rsid w:val="00244F6E"/>
    <w:rsid w:val="00245097"/>
    <w:rsid w:val="002454E9"/>
    <w:rsid w:val="00246FF2"/>
    <w:rsid w:val="0025074B"/>
    <w:rsid w:val="002509D4"/>
    <w:rsid w:val="0025169D"/>
    <w:rsid w:val="00253109"/>
    <w:rsid w:val="0025374F"/>
    <w:rsid w:val="00253B2B"/>
    <w:rsid w:val="00254862"/>
    <w:rsid w:val="00254FF3"/>
    <w:rsid w:val="00262940"/>
    <w:rsid w:val="00265346"/>
    <w:rsid w:val="00267651"/>
    <w:rsid w:val="00273471"/>
    <w:rsid w:val="002750E0"/>
    <w:rsid w:val="00276BC1"/>
    <w:rsid w:val="002809C0"/>
    <w:rsid w:val="0028249B"/>
    <w:rsid w:val="00284177"/>
    <w:rsid w:val="002910E8"/>
    <w:rsid w:val="0029306A"/>
    <w:rsid w:val="00294EA8"/>
    <w:rsid w:val="00294F34"/>
    <w:rsid w:val="00295FA4"/>
    <w:rsid w:val="002A16F1"/>
    <w:rsid w:val="002A333D"/>
    <w:rsid w:val="002A7E27"/>
    <w:rsid w:val="002B20E8"/>
    <w:rsid w:val="002B3AA1"/>
    <w:rsid w:val="002C074E"/>
    <w:rsid w:val="002C37E5"/>
    <w:rsid w:val="002C52C7"/>
    <w:rsid w:val="002C6997"/>
    <w:rsid w:val="002C6E3F"/>
    <w:rsid w:val="002D21F5"/>
    <w:rsid w:val="002D4306"/>
    <w:rsid w:val="002D5D68"/>
    <w:rsid w:val="002E03F4"/>
    <w:rsid w:val="002E30C3"/>
    <w:rsid w:val="002E31B9"/>
    <w:rsid w:val="002E3FEE"/>
    <w:rsid w:val="002E6E03"/>
    <w:rsid w:val="002E76D8"/>
    <w:rsid w:val="002F113E"/>
    <w:rsid w:val="002F1F1D"/>
    <w:rsid w:val="002F5364"/>
    <w:rsid w:val="002F61ED"/>
    <w:rsid w:val="00303B4B"/>
    <w:rsid w:val="00304B86"/>
    <w:rsid w:val="003246C3"/>
    <w:rsid w:val="00326C5D"/>
    <w:rsid w:val="003361D8"/>
    <w:rsid w:val="0034018C"/>
    <w:rsid w:val="00342104"/>
    <w:rsid w:val="003523DF"/>
    <w:rsid w:val="00355E63"/>
    <w:rsid w:val="0035713C"/>
    <w:rsid w:val="00361257"/>
    <w:rsid w:val="003632CA"/>
    <w:rsid w:val="00364EBF"/>
    <w:rsid w:val="003661E3"/>
    <w:rsid w:val="003671BC"/>
    <w:rsid w:val="00370901"/>
    <w:rsid w:val="00373C83"/>
    <w:rsid w:val="00373CDE"/>
    <w:rsid w:val="00374A75"/>
    <w:rsid w:val="00375B34"/>
    <w:rsid w:val="003816B9"/>
    <w:rsid w:val="00381856"/>
    <w:rsid w:val="0038201D"/>
    <w:rsid w:val="00386523"/>
    <w:rsid w:val="0038710B"/>
    <w:rsid w:val="00390FB8"/>
    <w:rsid w:val="003921ED"/>
    <w:rsid w:val="003A63A9"/>
    <w:rsid w:val="003B2204"/>
    <w:rsid w:val="003B2A9B"/>
    <w:rsid w:val="003C24F3"/>
    <w:rsid w:val="003C293A"/>
    <w:rsid w:val="003D1718"/>
    <w:rsid w:val="003D4588"/>
    <w:rsid w:val="003D4BC5"/>
    <w:rsid w:val="003E15D0"/>
    <w:rsid w:val="003E2E42"/>
    <w:rsid w:val="003E5DC9"/>
    <w:rsid w:val="003E7FE4"/>
    <w:rsid w:val="003F20CB"/>
    <w:rsid w:val="003F2C87"/>
    <w:rsid w:val="0040432F"/>
    <w:rsid w:val="00413755"/>
    <w:rsid w:val="00426C99"/>
    <w:rsid w:val="0042702C"/>
    <w:rsid w:val="00427B03"/>
    <w:rsid w:val="00427E7B"/>
    <w:rsid w:val="004306A3"/>
    <w:rsid w:val="00430C79"/>
    <w:rsid w:val="004321C0"/>
    <w:rsid w:val="00434CD3"/>
    <w:rsid w:val="00435651"/>
    <w:rsid w:val="00451C7D"/>
    <w:rsid w:val="0045350F"/>
    <w:rsid w:val="0045503D"/>
    <w:rsid w:val="0045541D"/>
    <w:rsid w:val="00473DA9"/>
    <w:rsid w:val="00474F35"/>
    <w:rsid w:val="00486849"/>
    <w:rsid w:val="0048758D"/>
    <w:rsid w:val="00490637"/>
    <w:rsid w:val="004906FC"/>
    <w:rsid w:val="0049596F"/>
    <w:rsid w:val="004C2A37"/>
    <w:rsid w:val="004C7912"/>
    <w:rsid w:val="004D1590"/>
    <w:rsid w:val="004D2AAD"/>
    <w:rsid w:val="004D479A"/>
    <w:rsid w:val="004E1986"/>
    <w:rsid w:val="004E1EF2"/>
    <w:rsid w:val="004E6348"/>
    <w:rsid w:val="004F5253"/>
    <w:rsid w:val="004F5679"/>
    <w:rsid w:val="005011C0"/>
    <w:rsid w:val="005030BE"/>
    <w:rsid w:val="00506153"/>
    <w:rsid w:val="00506B8D"/>
    <w:rsid w:val="00507212"/>
    <w:rsid w:val="00511FB5"/>
    <w:rsid w:val="005168A4"/>
    <w:rsid w:val="0052526B"/>
    <w:rsid w:val="00525563"/>
    <w:rsid w:val="00530C36"/>
    <w:rsid w:val="00534749"/>
    <w:rsid w:val="0053717A"/>
    <w:rsid w:val="00541FE7"/>
    <w:rsid w:val="00542EEA"/>
    <w:rsid w:val="00543AA4"/>
    <w:rsid w:val="0054666E"/>
    <w:rsid w:val="00547937"/>
    <w:rsid w:val="00547A24"/>
    <w:rsid w:val="005520F8"/>
    <w:rsid w:val="005537EC"/>
    <w:rsid w:val="00553FB0"/>
    <w:rsid w:val="005621AE"/>
    <w:rsid w:val="005621E0"/>
    <w:rsid w:val="00575F82"/>
    <w:rsid w:val="00576D25"/>
    <w:rsid w:val="00576FD0"/>
    <w:rsid w:val="00580DDA"/>
    <w:rsid w:val="00582152"/>
    <w:rsid w:val="00586AB1"/>
    <w:rsid w:val="00586EDB"/>
    <w:rsid w:val="00597A4C"/>
    <w:rsid w:val="005A15F4"/>
    <w:rsid w:val="005A6584"/>
    <w:rsid w:val="005B1F27"/>
    <w:rsid w:val="005B220E"/>
    <w:rsid w:val="005B2AEF"/>
    <w:rsid w:val="005B5F33"/>
    <w:rsid w:val="005B6589"/>
    <w:rsid w:val="005C381E"/>
    <w:rsid w:val="005C424B"/>
    <w:rsid w:val="005C57AB"/>
    <w:rsid w:val="005C59DE"/>
    <w:rsid w:val="005C7059"/>
    <w:rsid w:val="005D204D"/>
    <w:rsid w:val="005D2CCC"/>
    <w:rsid w:val="005D3866"/>
    <w:rsid w:val="005D5DB0"/>
    <w:rsid w:val="005E0C9A"/>
    <w:rsid w:val="005E57E6"/>
    <w:rsid w:val="005E72FC"/>
    <w:rsid w:val="005F3723"/>
    <w:rsid w:val="005F7392"/>
    <w:rsid w:val="0060244F"/>
    <w:rsid w:val="00602ADC"/>
    <w:rsid w:val="00604455"/>
    <w:rsid w:val="006051BC"/>
    <w:rsid w:val="00610E7B"/>
    <w:rsid w:val="00614337"/>
    <w:rsid w:val="0061771B"/>
    <w:rsid w:val="00620258"/>
    <w:rsid w:val="006246C6"/>
    <w:rsid w:val="00632FBE"/>
    <w:rsid w:val="00633FD1"/>
    <w:rsid w:val="006412EB"/>
    <w:rsid w:val="00641D99"/>
    <w:rsid w:val="00650822"/>
    <w:rsid w:val="006508BA"/>
    <w:rsid w:val="00650972"/>
    <w:rsid w:val="00652D53"/>
    <w:rsid w:val="00654865"/>
    <w:rsid w:val="00654C9B"/>
    <w:rsid w:val="006618CA"/>
    <w:rsid w:val="00662C22"/>
    <w:rsid w:val="00663AFC"/>
    <w:rsid w:val="0066450E"/>
    <w:rsid w:val="00673CD5"/>
    <w:rsid w:val="00674008"/>
    <w:rsid w:val="00674260"/>
    <w:rsid w:val="00686D60"/>
    <w:rsid w:val="006A0B62"/>
    <w:rsid w:val="006A533F"/>
    <w:rsid w:val="006A6DB7"/>
    <w:rsid w:val="006B1974"/>
    <w:rsid w:val="006B3C4E"/>
    <w:rsid w:val="006B4F3A"/>
    <w:rsid w:val="006C55FD"/>
    <w:rsid w:val="006C622A"/>
    <w:rsid w:val="006D06CE"/>
    <w:rsid w:val="006D0A44"/>
    <w:rsid w:val="006D47DB"/>
    <w:rsid w:val="006E0110"/>
    <w:rsid w:val="006E23A6"/>
    <w:rsid w:val="006F1DC8"/>
    <w:rsid w:val="006F7EFA"/>
    <w:rsid w:val="00701D61"/>
    <w:rsid w:val="00713656"/>
    <w:rsid w:val="00714207"/>
    <w:rsid w:val="0071599C"/>
    <w:rsid w:val="00721090"/>
    <w:rsid w:val="00721496"/>
    <w:rsid w:val="00723101"/>
    <w:rsid w:val="007241F0"/>
    <w:rsid w:val="0072655C"/>
    <w:rsid w:val="00726FBB"/>
    <w:rsid w:val="00727F4F"/>
    <w:rsid w:val="007312A0"/>
    <w:rsid w:val="00732278"/>
    <w:rsid w:val="0073312E"/>
    <w:rsid w:val="00744470"/>
    <w:rsid w:val="00745F4C"/>
    <w:rsid w:val="0074771E"/>
    <w:rsid w:val="00750DB4"/>
    <w:rsid w:val="007537F8"/>
    <w:rsid w:val="00754815"/>
    <w:rsid w:val="00764BF2"/>
    <w:rsid w:val="00770085"/>
    <w:rsid w:val="0077486A"/>
    <w:rsid w:val="00777637"/>
    <w:rsid w:val="00782953"/>
    <w:rsid w:val="00784CD3"/>
    <w:rsid w:val="007979CD"/>
    <w:rsid w:val="007A0A19"/>
    <w:rsid w:val="007A48B6"/>
    <w:rsid w:val="007B083C"/>
    <w:rsid w:val="007B2672"/>
    <w:rsid w:val="007B3A5D"/>
    <w:rsid w:val="007B4C83"/>
    <w:rsid w:val="007B6684"/>
    <w:rsid w:val="007C00B2"/>
    <w:rsid w:val="007C1EE1"/>
    <w:rsid w:val="007C20F3"/>
    <w:rsid w:val="007C29F3"/>
    <w:rsid w:val="007C5111"/>
    <w:rsid w:val="007C6F7E"/>
    <w:rsid w:val="007D3C8C"/>
    <w:rsid w:val="007D4E8B"/>
    <w:rsid w:val="007D54D9"/>
    <w:rsid w:val="007D6577"/>
    <w:rsid w:val="007D6901"/>
    <w:rsid w:val="007D6FB2"/>
    <w:rsid w:val="007E1E7C"/>
    <w:rsid w:val="007E20A1"/>
    <w:rsid w:val="007E4C70"/>
    <w:rsid w:val="007E57A9"/>
    <w:rsid w:val="007E7D42"/>
    <w:rsid w:val="0080512D"/>
    <w:rsid w:val="00811AF5"/>
    <w:rsid w:val="00814D31"/>
    <w:rsid w:val="00821813"/>
    <w:rsid w:val="00831780"/>
    <w:rsid w:val="0083505C"/>
    <w:rsid w:val="008355D6"/>
    <w:rsid w:val="008374A1"/>
    <w:rsid w:val="00837A7F"/>
    <w:rsid w:val="00840B16"/>
    <w:rsid w:val="0084303F"/>
    <w:rsid w:val="0084605F"/>
    <w:rsid w:val="00851146"/>
    <w:rsid w:val="00856101"/>
    <w:rsid w:val="008566BE"/>
    <w:rsid w:val="008567E1"/>
    <w:rsid w:val="00857938"/>
    <w:rsid w:val="00865C41"/>
    <w:rsid w:val="0086765A"/>
    <w:rsid w:val="00871FC9"/>
    <w:rsid w:val="00873A23"/>
    <w:rsid w:val="0087444B"/>
    <w:rsid w:val="00874C9F"/>
    <w:rsid w:val="00877306"/>
    <w:rsid w:val="008774E2"/>
    <w:rsid w:val="00884EF9"/>
    <w:rsid w:val="0089571A"/>
    <w:rsid w:val="00897033"/>
    <w:rsid w:val="008A1FBB"/>
    <w:rsid w:val="008A376E"/>
    <w:rsid w:val="008A6E9C"/>
    <w:rsid w:val="008B2A01"/>
    <w:rsid w:val="008B47A6"/>
    <w:rsid w:val="008B6C9A"/>
    <w:rsid w:val="008C3AEF"/>
    <w:rsid w:val="008C6DE1"/>
    <w:rsid w:val="008D0560"/>
    <w:rsid w:val="008D0887"/>
    <w:rsid w:val="008E09F2"/>
    <w:rsid w:val="008E1A9C"/>
    <w:rsid w:val="008E5CC6"/>
    <w:rsid w:val="008E72C7"/>
    <w:rsid w:val="008F012F"/>
    <w:rsid w:val="008F1080"/>
    <w:rsid w:val="008F13F3"/>
    <w:rsid w:val="008F72FB"/>
    <w:rsid w:val="0090586B"/>
    <w:rsid w:val="00907110"/>
    <w:rsid w:val="00910515"/>
    <w:rsid w:val="00915378"/>
    <w:rsid w:val="00917BCD"/>
    <w:rsid w:val="00917CF6"/>
    <w:rsid w:val="009201DF"/>
    <w:rsid w:val="00920A71"/>
    <w:rsid w:val="00926455"/>
    <w:rsid w:val="00936586"/>
    <w:rsid w:val="00942F42"/>
    <w:rsid w:val="00943454"/>
    <w:rsid w:val="00951C44"/>
    <w:rsid w:val="00953122"/>
    <w:rsid w:val="009531FB"/>
    <w:rsid w:val="00953BA8"/>
    <w:rsid w:val="00953C8A"/>
    <w:rsid w:val="009604EC"/>
    <w:rsid w:val="00966B58"/>
    <w:rsid w:val="00970D99"/>
    <w:rsid w:val="00972E5B"/>
    <w:rsid w:val="00973054"/>
    <w:rsid w:val="00973A6F"/>
    <w:rsid w:val="00976F97"/>
    <w:rsid w:val="00981B4D"/>
    <w:rsid w:val="00986037"/>
    <w:rsid w:val="009903F1"/>
    <w:rsid w:val="009945F0"/>
    <w:rsid w:val="009A40EF"/>
    <w:rsid w:val="009A6402"/>
    <w:rsid w:val="009A6C34"/>
    <w:rsid w:val="009A7F77"/>
    <w:rsid w:val="009B0671"/>
    <w:rsid w:val="009B4D60"/>
    <w:rsid w:val="009B5945"/>
    <w:rsid w:val="009B5DF3"/>
    <w:rsid w:val="009B6FD1"/>
    <w:rsid w:val="009B7835"/>
    <w:rsid w:val="009C2FA2"/>
    <w:rsid w:val="009D42E5"/>
    <w:rsid w:val="009D4E6A"/>
    <w:rsid w:val="009D56CB"/>
    <w:rsid w:val="009E0C09"/>
    <w:rsid w:val="009E6280"/>
    <w:rsid w:val="009E7A1A"/>
    <w:rsid w:val="009F67B7"/>
    <w:rsid w:val="00A00520"/>
    <w:rsid w:val="00A010F3"/>
    <w:rsid w:val="00A034F8"/>
    <w:rsid w:val="00A111C8"/>
    <w:rsid w:val="00A1245A"/>
    <w:rsid w:val="00A1449B"/>
    <w:rsid w:val="00A145C0"/>
    <w:rsid w:val="00A14B2B"/>
    <w:rsid w:val="00A15281"/>
    <w:rsid w:val="00A1530F"/>
    <w:rsid w:val="00A205C8"/>
    <w:rsid w:val="00A30C30"/>
    <w:rsid w:val="00A32FFE"/>
    <w:rsid w:val="00A336E3"/>
    <w:rsid w:val="00A423E2"/>
    <w:rsid w:val="00A45CD5"/>
    <w:rsid w:val="00A545EE"/>
    <w:rsid w:val="00A55CA6"/>
    <w:rsid w:val="00A56D6E"/>
    <w:rsid w:val="00A62532"/>
    <w:rsid w:val="00A6709C"/>
    <w:rsid w:val="00A71774"/>
    <w:rsid w:val="00A71DB3"/>
    <w:rsid w:val="00A77AF2"/>
    <w:rsid w:val="00A85FED"/>
    <w:rsid w:val="00A8632F"/>
    <w:rsid w:val="00A86901"/>
    <w:rsid w:val="00A87D72"/>
    <w:rsid w:val="00A97561"/>
    <w:rsid w:val="00A9781F"/>
    <w:rsid w:val="00AA190C"/>
    <w:rsid w:val="00AA2195"/>
    <w:rsid w:val="00AA4830"/>
    <w:rsid w:val="00AB2AD9"/>
    <w:rsid w:val="00AB2DD3"/>
    <w:rsid w:val="00AB6B75"/>
    <w:rsid w:val="00AC163A"/>
    <w:rsid w:val="00AC46D2"/>
    <w:rsid w:val="00AC741C"/>
    <w:rsid w:val="00AD361C"/>
    <w:rsid w:val="00AD3A06"/>
    <w:rsid w:val="00AD3CB3"/>
    <w:rsid w:val="00AE3C38"/>
    <w:rsid w:val="00AF4FD9"/>
    <w:rsid w:val="00AF51F6"/>
    <w:rsid w:val="00B00208"/>
    <w:rsid w:val="00B0128A"/>
    <w:rsid w:val="00B07EB0"/>
    <w:rsid w:val="00B113B4"/>
    <w:rsid w:val="00B11B11"/>
    <w:rsid w:val="00B11EFA"/>
    <w:rsid w:val="00B16369"/>
    <w:rsid w:val="00B21D35"/>
    <w:rsid w:val="00B26462"/>
    <w:rsid w:val="00B27749"/>
    <w:rsid w:val="00B348DB"/>
    <w:rsid w:val="00B36501"/>
    <w:rsid w:val="00B4022E"/>
    <w:rsid w:val="00B407B7"/>
    <w:rsid w:val="00B51C9F"/>
    <w:rsid w:val="00B56E26"/>
    <w:rsid w:val="00B57478"/>
    <w:rsid w:val="00B63AE8"/>
    <w:rsid w:val="00B750D4"/>
    <w:rsid w:val="00B76459"/>
    <w:rsid w:val="00B765B5"/>
    <w:rsid w:val="00B77DE2"/>
    <w:rsid w:val="00B8109D"/>
    <w:rsid w:val="00B843A5"/>
    <w:rsid w:val="00B912D0"/>
    <w:rsid w:val="00B9247B"/>
    <w:rsid w:val="00B92A00"/>
    <w:rsid w:val="00B92D8D"/>
    <w:rsid w:val="00B939F6"/>
    <w:rsid w:val="00B95F74"/>
    <w:rsid w:val="00B96EE0"/>
    <w:rsid w:val="00BA4845"/>
    <w:rsid w:val="00BA62B0"/>
    <w:rsid w:val="00BB0885"/>
    <w:rsid w:val="00BB1255"/>
    <w:rsid w:val="00BB56D9"/>
    <w:rsid w:val="00BB76C0"/>
    <w:rsid w:val="00BC20C9"/>
    <w:rsid w:val="00BC664C"/>
    <w:rsid w:val="00BD3E7F"/>
    <w:rsid w:val="00BD5609"/>
    <w:rsid w:val="00BD6F59"/>
    <w:rsid w:val="00BE12B7"/>
    <w:rsid w:val="00BE53D8"/>
    <w:rsid w:val="00BE739B"/>
    <w:rsid w:val="00BF3CBC"/>
    <w:rsid w:val="00C01921"/>
    <w:rsid w:val="00C037D3"/>
    <w:rsid w:val="00C042F4"/>
    <w:rsid w:val="00C046DE"/>
    <w:rsid w:val="00C046DF"/>
    <w:rsid w:val="00C05498"/>
    <w:rsid w:val="00C0561B"/>
    <w:rsid w:val="00C10E41"/>
    <w:rsid w:val="00C13122"/>
    <w:rsid w:val="00C13F48"/>
    <w:rsid w:val="00C161D4"/>
    <w:rsid w:val="00C236E7"/>
    <w:rsid w:val="00C23F19"/>
    <w:rsid w:val="00C34D14"/>
    <w:rsid w:val="00C35590"/>
    <w:rsid w:val="00C368A5"/>
    <w:rsid w:val="00C43660"/>
    <w:rsid w:val="00C5270C"/>
    <w:rsid w:val="00C53E80"/>
    <w:rsid w:val="00C57901"/>
    <w:rsid w:val="00C66547"/>
    <w:rsid w:val="00C672FE"/>
    <w:rsid w:val="00C70207"/>
    <w:rsid w:val="00C7387B"/>
    <w:rsid w:val="00C73B4F"/>
    <w:rsid w:val="00C74674"/>
    <w:rsid w:val="00C76260"/>
    <w:rsid w:val="00C7710B"/>
    <w:rsid w:val="00C90F55"/>
    <w:rsid w:val="00C911B7"/>
    <w:rsid w:val="00C914BD"/>
    <w:rsid w:val="00C94893"/>
    <w:rsid w:val="00C9529D"/>
    <w:rsid w:val="00C973AF"/>
    <w:rsid w:val="00C979DB"/>
    <w:rsid w:val="00CA72CD"/>
    <w:rsid w:val="00CA7873"/>
    <w:rsid w:val="00CB2F95"/>
    <w:rsid w:val="00CB4D35"/>
    <w:rsid w:val="00CB5B6C"/>
    <w:rsid w:val="00CB67BF"/>
    <w:rsid w:val="00CC2CEC"/>
    <w:rsid w:val="00CD37B8"/>
    <w:rsid w:val="00CE52AE"/>
    <w:rsid w:val="00CE745E"/>
    <w:rsid w:val="00CF1688"/>
    <w:rsid w:val="00D00E49"/>
    <w:rsid w:val="00D0427D"/>
    <w:rsid w:val="00D055D3"/>
    <w:rsid w:val="00D060B6"/>
    <w:rsid w:val="00D0658C"/>
    <w:rsid w:val="00D06CAA"/>
    <w:rsid w:val="00D07939"/>
    <w:rsid w:val="00D104A7"/>
    <w:rsid w:val="00D10932"/>
    <w:rsid w:val="00D1105C"/>
    <w:rsid w:val="00D13E01"/>
    <w:rsid w:val="00D16510"/>
    <w:rsid w:val="00D21110"/>
    <w:rsid w:val="00D21857"/>
    <w:rsid w:val="00D22B9C"/>
    <w:rsid w:val="00D2322C"/>
    <w:rsid w:val="00D27F13"/>
    <w:rsid w:val="00D32A29"/>
    <w:rsid w:val="00D349AB"/>
    <w:rsid w:val="00D36DD9"/>
    <w:rsid w:val="00D37031"/>
    <w:rsid w:val="00D37867"/>
    <w:rsid w:val="00D425D3"/>
    <w:rsid w:val="00D431A4"/>
    <w:rsid w:val="00D44AB9"/>
    <w:rsid w:val="00D47638"/>
    <w:rsid w:val="00D514D5"/>
    <w:rsid w:val="00D51C52"/>
    <w:rsid w:val="00D538A7"/>
    <w:rsid w:val="00D547C6"/>
    <w:rsid w:val="00D56126"/>
    <w:rsid w:val="00D60125"/>
    <w:rsid w:val="00D61150"/>
    <w:rsid w:val="00D62BE9"/>
    <w:rsid w:val="00D662E6"/>
    <w:rsid w:val="00D71807"/>
    <w:rsid w:val="00D71A41"/>
    <w:rsid w:val="00D7675E"/>
    <w:rsid w:val="00D7786B"/>
    <w:rsid w:val="00D8176C"/>
    <w:rsid w:val="00D83D4E"/>
    <w:rsid w:val="00D939A1"/>
    <w:rsid w:val="00D9415F"/>
    <w:rsid w:val="00D94477"/>
    <w:rsid w:val="00D95FAB"/>
    <w:rsid w:val="00DA1AE4"/>
    <w:rsid w:val="00DA1E6D"/>
    <w:rsid w:val="00DA70F1"/>
    <w:rsid w:val="00DA7357"/>
    <w:rsid w:val="00DA7B9D"/>
    <w:rsid w:val="00DB08F8"/>
    <w:rsid w:val="00DB35F5"/>
    <w:rsid w:val="00DB46BE"/>
    <w:rsid w:val="00DB582E"/>
    <w:rsid w:val="00DB640A"/>
    <w:rsid w:val="00DB69A1"/>
    <w:rsid w:val="00DD1152"/>
    <w:rsid w:val="00DD3E4E"/>
    <w:rsid w:val="00DD690C"/>
    <w:rsid w:val="00DE102A"/>
    <w:rsid w:val="00DE1DB5"/>
    <w:rsid w:val="00DE1F0B"/>
    <w:rsid w:val="00DE3E13"/>
    <w:rsid w:val="00DE40E0"/>
    <w:rsid w:val="00DF1059"/>
    <w:rsid w:val="00DF3DEB"/>
    <w:rsid w:val="00DF4E40"/>
    <w:rsid w:val="00E0680B"/>
    <w:rsid w:val="00E068CF"/>
    <w:rsid w:val="00E10040"/>
    <w:rsid w:val="00E1123F"/>
    <w:rsid w:val="00E148F9"/>
    <w:rsid w:val="00E14AE5"/>
    <w:rsid w:val="00E17250"/>
    <w:rsid w:val="00E201DA"/>
    <w:rsid w:val="00E207C7"/>
    <w:rsid w:val="00E24609"/>
    <w:rsid w:val="00E30E71"/>
    <w:rsid w:val="00E30FFA"/>
    <w:rsid w:val="00E3657B"/>
    <w:rsid w:val="00E43F9B"/>
    <w:rsid w:val="00E4783D"/>
    <w:rsid w:val="00E516ED"/>
    <w:rsid w:val="00E54B5E"/>
    <w:rsid w:val="00E54D5E"/>
    <w:rsid w:val="00E5760F"/>
    <w:rsid w:val="00E66D4D"/>
    <w:rsid w:val="00E6725D"/>
    <w:rsid w:val="00E740F0"/>
    <w:rsid w:val="00E7510C"/>
    <w:rsid w:val="00E775B0"/>
    <w:rsid w:val="00E808A5"/>
    <w:rsid w:val="00E83911"/>
    <w:rsid w:val="00E90051"/>
    <w:rsid w:val="00E936E5"/>
    <w:rsid w:val="00EA38AE"/>
    <w:rsid w:val="00EA628A"/>
    <w:rsid w:val="00EA6A93"/>
    <w:rsid w:val="00EB0356"/>
    <w:rsid w:val="00EB1038"/>
    <w:rsid w:val="00EB33D6"/>
    <w:rsid w:val="00EB47FE"/>
    <w:rsid w:val="00EB7BDD"/>
    <w:rsid w:val="00EC5904"/>
    <w:rsid w:val="00EC5BC9"/>
    <w:rsid w:val="00EC7ACF"/>
    <w:rsid w:val="00EC7F6E"/>
    <w:rsid w:val="00ED1952"/>
    <w:rsid w:val="00ED198E"/>
    <w:rsid w:val="00ED3222"/>
    <w:rsid w:val="00ED682F"/>
    <w:rsid w:val="00ED777D"/>
    <w:rsid w:val="00EE54B1"/>
    <w:rsid w:val="00EE693E"/>
    <w:rsid w:val="00EF01F8"/>
    <w:rsid w:val="00EF0F3F"/>
    <w:rsid w:val="00EF3B9D"/>
    <w:rsid w:val="00EF514B"/>
    <w:rsid w:val="00EF78AC"/>
    <w:rsid w:val="00EF7C14"/>
    <w:rsid w:val="00F05390"/>
    <w:rsid w:val="00F05C74"/>
    <w:rsid w:val="00F070B6"/>
    <w:rsid w:val="00F125F6"/>
    <w:rsid w:val="00F127E1"/>
    <w:rsid w:val="00F1592B"/>
    <w:rsid w:val="00F32328"/>
    <w:rsid w:val="00F34292"/>
    <w:rsid w:val="00F3556C"/>
    <w:rsid w:val="00F41FFB"/>
    <w:rsid w:val="00F50179"/>
    <w:rsid w:val="00F53DFE"/>
    <w:rsid w:val="00F546D6"/>
    <w:rsid w:val="00F5529B"/>
    <w:rsid w:val="00F574CF"/>
    <w:rsid w:val="00F579DC"/>
    <w:rsid w:val="00F66DDB"/>
    <w:rsid w:val="00F759BF"/>
    <w:rsid w:val="00F75E68"/>
    <w:rsid w:val="00F85A40"/>
    <w:rsid w:val="00F90E88"/>
    <w:rsid w:val="00F925AB"/>
    <w:rsid w:val="00F96362"/>
    <w:rsid w:val="00F96827"/>
    <w:rsid w:val="00F970BF"/>
    <w:rsid w:val="00FA59AA"/>
    <w:rsid w:val="00FB1F38"/>
    <w:rsid w:val="00FB2703"/>
    <w:rsid w:val="00FB3CA1"/>
    <w:rsid w:val="00FB6D04"/>
    <w:rsid w:val="00FC31C8"/>
    <w:rsid w:val="00FC36CE"/>
    <w:rsid w:val="00FC6599"/>
    <w:rsid w:val="00FC6C50"/>
    <w:rsid w:val="00FC729E"/>
    <w:rsid w:val="00FD2187"/>
    <w:rsid w:val="00FD72B8"/>
    <w:rsid w:val="00FE10A8"/>
    <w:rsid w:val="00FE21B5"/>
    <w:rsid w:val="00FE596F"/>
    <w:rsid w:val="00FE5FEC"/>
    <w:rsid w:val="00FE7B6B"/>
    <w:rsid w:val="00FF0176"/>
    <w:rsid w:val="00FF295B"/>
    <w:rsid w:val="00FF5ABA"/>
    <w:rsid w:val="00FF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6336D20"/>
  <w15:docId w15:val="{E3AF990B-64B1-4AB3-A4A4-65AD083EE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locked="1" w:uiPriority="0" w:unhideWhenUsed="1"/>
    <w:lsdException w:name="Body Text Indent" w:locked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locked="1" w:uiPriority="0" w:unhideWhenUsed="1"/>
    <w:lsdException w:name="Body Text Indent 3" w:locked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locked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13E01"/>
    <w:pPr>
      <w:widowControl w:val="0"/>
      <w:jc w:val="both"/>
    </w:pPr>
    <w:rPr>
      <w:rFonts w:ascii="Times New Roman" w:hAnsi="Times New Roman"/>
      <w:kern w:val="2"/>
      <w:sz w:val="24"/>
      <w:szCs w:val="24"/>
    </w:rPr>
  </w:style>
  <w:style w:type="paragraph" w:styleId="1">
    <w:name w:val="heading 1"/>
    <w:basedOn w:val="a"/>
    <w:next w:val="a"/>
    <w:link w:val="10"/>
    <w:autoRedefine/>
    <w:uiPriority w:val="99"/>
    <w:qFormat/>
    <w:rsid w:val="00253B2B"/>
    <w:pPr>
      <w:keepNext/>
      <w:ind w:right="24"/>
      <w:jc w:val="center"/>
      <w:outlineLvl w:val="0"/>
    </w:pPr>
    <w:rPr>
      <w:rFonts w:eastAsia="標楷體"/>
      <w:b/>
      <w:bCs/>
      <w:kern w:val="52"/>
      <w:sz w:val="36"/>
      <w:szCs w:val="36"/>
    </w:rPr>
  </w:style>
  <w:style w:type="paragraph" w:styleId="2">
    <w:name w:val="heading 2"/>
    <w:basedOn w:val="a"/>
    <w:next w:val="a"/>
    <w:link w:val="20"/>
    <w:autoRedefine/>
    <w:uiPriority w:val="99"/>
    <w:qFormat/>
    <w:rsid w:val="00253B2B"/>
    <w:pPr>
      <w:keepNext/>
      <w:jc w:val="center"/>
      <w:outlineLvl w:val="1"/>
    </w:pPr>
    <w:rPr>
      <w:b/>
      <w:bCs/>
      <w:sz w:val="28"/>
      <w:szCs w:val="28"/>
    </w:rPr>
  </w:style>
  <w:style w:type="paragraph" w:styleId="3">
    <w:name w:val="heading 3"/>
    <w:basedOn w:val="a"/>
    <w:next w:val="a"/>
    <w:link w:val="30"/>
    <w:uiPriority w:val="99"/>
    <w:qFormat/>
    <w:rsid w:val="007D4E8B"/>
    <w:pPr>
      <w:keepNext/>
      <w:spacing w:line="720" w:lineRule="auto"/>
      <w:outlineLvl w:val="2"/>
    </w:pPr>
    <w:rPr>
      <w:rFonts w:ascii="Cambria" w:hAnsi="Cambria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link w:val="1"/>
    <w:uiPriority w:val="99"/>
    <w:locked/>
    <w:rsid w:val="00253B2B"/>
    <w:rPr>
      <w:rFonts w:ascii="Times New Roman" w:eastAsia="標楷體" w:hAnsi="Times New Roman"/>
      <w:b/>
      <w:bCs/>
      <w:kern w:val="52"/>
      <w:sz w:val="36"/>
      <w:szCs w:val="36"/>
    </w:rPr>
  </w:style>
  <w:style w:type="character" w:customStyle="1" w:styleId="20">
    <w:name w:val="標題 2 字元"/>
    <w:link w:val="2"/>
    <w:uiPriority w:val="99"/>
    <w:locked/>
    <w:rsid w:val="00253B2B"/>
    <w:rPr>
      <w:rFonts w:ascii="Times New Roman" w:hAnsi="Times New Roman"/>
      <w:b/>
      <w:bCs/>
      <w:kern w:val="2"/>
      <w:sz w:val="28"/>
      <w:szCs w:val="28"/>
    </w:rPr>
  </w:style>
  <w:style w:type="character" w:customStyle="1" w:styleId="30">
    <w:name w:val="標題 3 字元"/>
    <w:link w:val="3"/>
    <w:uiPriority w:val="99"/>
    <w:semiHidden/>
    <w:locked/>
    <w:rsid w:val="007D4E8B"/>
    <w:rPr>
      <w:rFonts w:ascii="Cambria" w:eastAsia="新細明體" w:hAnsi="Cambria" w:cs="Times New Roman"/>
      <w:b/>
      <w:bCs/>
      <w:sz w:val="36"/>
      <w:szCs w:val="36"/>
    </w:rPr>
  </w:style>
  <w:style w:type="paragraph" w:customStyle="1" w:styleId="11">
    <w:name w:val="樣式1"/>
    <w:basedOn w:val="a"/>
    <w:next w:val="1"/>
    <w:uiPriority w:val="99"/>
    <w:rsid w:val="00254862"/>
    <w:pPr>
      <w:ind w:firstLineChars="100" w:firstLine="280"/>
    </w:pPr>
    <w:rPr>
      <w:rFonts w:ascii="標楷體" w:eastAsia="標楷體" w:hAnsi="標楷體"/>
      <w:sz w:val="28"/>
      <w:szCs w:val="32"/>
    </w:rPr>
  </w:style>
  <w:style w:type="paragraph" w:styleId="a3">
    <w:name w:val="Body Text Indent"/>
    <w:basedOn w:val="a"/>
    <w:link w:val="a4"/>
    <w:uiPriority w:val="99"/>
    <w:rsid w:val="00254862"/>
    <w:pPr>
      <w:widowControl/>
      <w:ind w:left="1200" w:hanging="1200"/>
    </w:pPr>
    <w:rPr>
      <w:rFonts w:ascii="標楷體" w:eastAsia="標楷體" w:hAnsi="標楷體"/>
      <w:kern w:val="0"/>
      <w:sz w:val="28"/>
    </w:rPr>
  </w:style>
  <w:style w:type="character" w:customStyle="1" w:styleId="a4">
    <w:name w:val="本文縮排 字元"/>
    <w:link w:val="a3"/>
    <w:uiPriority w:val="99"/>
    <w:locked/>
    <w:rsid w:val="00254862"/>
    <w:rPr>
      <w:rFonts w:ascii="標楷體" w:eastAsia="標楷體" w:hAnsi="標楷體" w:cs="Times New Roman"/>
      <w:kern w:val="0"/>
      <w:sz w:val="24"/>
      <w:szCs w:val="24"/>
    </w:rPr>
  </w:style>
  <w:style w:type="paragraph" w:styleId="21">
    <w:name w:val="Body Text Indent 2"/>
    <w:basedOn w:val="a"/>
    <w:link w:val="22"/>
    <w:uiPriority w:val="99"/>
    <w:rsid w:val="00254862"/>
    <w:pPr>
      <w:widowControl/>
      <w:ind w:left="1134" w:hanging="1134"/>
    </w:pPr>
    <w:rPr>
      <w:rFonts w:ascii="標楷體" w:eastAsia="標楷體" w:hAnsi="標楷體"/>
      <w:kern w:val="0"/>
      <w:sz w:val="28"/>
    </w:rPr>
  </w:style>
  <w:style w:type="character" w:customStyle="1" w:styleId="22">
    <w:name w:val="本文縮排 2 字元"/>
    <w:link w:val="21"/>
    <w:uiPriority w:val="99"/>
    <w:locked/>
    <w:rsid w:val="00254862"/>
    <w:rPr>
      <w:rFonts w:ascii="標楷體" w:eastAsia="標楷體" w:hAnsi="標楷體" w:cs="Times New Roman"/>
      <w:kern w:val="0"/>
      <w:sz w:val="24"/>
      <w:szCs w:val="24"/>
    </w:rPr>
  </w:style>
  <w:style w:type="paragraph" w:styleId="31">
    <w:name w:val="Body Text Indent 3"/>
    <w:basedOn w:val="a"/>
    <w:link w:val="32"/>
    <w:uiPriority w:val="99"/>
    <w:rsid w:val="00254862"/>
    <w:pPr>
      <w:widowControl/>
      <w:ind w:left="1120" w:firstLine="14"/>
    </w:pPr>
    <w:rPr>
      <w:rFonts w:ascii="標楷體" w:eastAsia="標楷體" w:hAnsi="標楷體"/>
      <w:kern w:val="0"/>
      <w:sz w:val="28"/>
    </w:rPr>
  </w:style>
  <w:style w:type="character" w:customStyle="1" w:styleId="32">
    <w:name w:val="本文縮排 3 字元"/>
    <w:link w:val="31"/>
    <w:uiPriority w:val="99"/>
    <w:locked/>
    <w:rsid w:val="00254862"/>
    <w:rPr>
      <w:rFonts w:ascii="標楷體" w:eastAsia="標楷體" w:hAnsi="標楷體" w:cs="Times New Roman"/>
      <w:kern w:val="0"/>
      <w:sz w:val="24"/>
      <w:szCs w:val="24"/>
    </w:rPr>
  </w:style>
  <w:style w:type="paragraph" w:styleId="a5">
    <w:name w:val="header"/>
    <w:basedOn w:val="a"/>
    <w:link w:val="a6"/>
    <w:rsid w:val="00254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locked/>
    <w:rsid w:val="00254862"/>
    <w:rPr>
      <w:rFonts w:ascii="Times New Roman" w:eastAsia="新細明體" w:hAnsi="Times New Roman" w:cs="Times New Roman"/>
      <w:sz w:val="20"/>
      <w:szCs w:val="20"/>
    </w:rPr>
  </w:style>
  <w:style w:type="paragraph" w:styleId="a7">
    <w:name w:val="Body Text"/>
    <w:basedOn w:val="a"/>
    <w:link w:val="a8"/>
    <w:rsid w:val="00254862"/>
    <w:pPr>
      <w:spacing w:after="120"/>
    </w:pPr>
  </w:style>
  <w:style w:type="character" w:customStyle="1" w:styleId="a8">
    <w:name w:val="本文 字元"/>
    <w:link w:val="a7"/>
    <w:locked/>
    <w:rsid w:val="00254862"/>
    <w:rPr>
      <w:rFonts w:ascii="Times New Roman" w:eastAsia="新細明體" w:hAnsi="Times New Roman" w:cs="Times New Roman"/>
      <w:sz w:val="24"/>
      <w:szCs w:val="24"/>
    </w:rPr>
  </w:style>
  <w:style w:type="paragraph" w:styleId="a9">
    <w:name w:val="Plain Text"/>
    <w:basedOn w:val="a"/>
    <w:link w:val="aa"/>
    <w:uiPriority w:val="99"/>
    <w:rsid w:val="00254862"/>
    <w:pPr>
      <w:jc w:val="left"/>
    </w:pPr>
    <w:rPr>
      <w:rFonts w:ascii="細明體" w:eastAsia="細明體" w:hAnsi="Courier New"/>
      <w:szCs w:val="20"/>
    </w:rPr>
  </w:style>
  <w:style w:type="character" w:customStyle="1" w:styleId="aa">
    <w:name w:val="純文字 字元"/>
    <w:link w:val="a9"/>
    <w:uiPriority w:val="99"/>
    <w:locked/>
    <w:rsid w:val="00254862"/>
    <w:rPr>
      <w:rFonts w:ascii="細明體" w:eastAsia="細明體" w:hAnsi="Courier New" w:cs="Times New Roman"/>
      <w:sz w:val="20"/>
      <w:szCs w:val="20"/>
    </w:rPr>
  </w:style>
  <w:style w:type="paragraph" w:styleId="ab">
    <w:name w:val="List Paragraph"/>
    <w:aliases w:val="卑南壹,標1"/>
    <w:basedOn w:val="a"/>
    <w:link w:val="ac"/>
    <w:qFormat/>
    <w:rsid w:val="00586AB1"/>
    <w:pPr>
      <w:ind w:leftChars="200" w:left="480"/>
    </w:pPr>
  </w:style>
  <w:style w:type="character" w:styleId="ad">
    <w:name w:val="Hyperlink"/>
    <w:uiPriority w:val="99"/>
    <w:rsid w:val="007D4E8B"/>
    <w:rPr>
      <w:rFonts w:cs="Times New Roman"/>
      <w:color w:val="0000FF"/>
      <w:u w:val="single"/>
    </w:rPr>
  </w:style>
  <w:style w:type="paragraph" w:styleId="12">
    <w:name w:val="toc 1"/>
    <w:basedOn w:val="a"/>
    <w:next w:val="a"/>
    <w:autoRedefine/>
    <w:uiPriority w:val="39"/>
    <w:rsid w:val="00C90F55"/>
    <w:pPr>
      <w:tabs>
        <w:tab w:val="right" w:leader="dot" w:pos="10456"/>
      </w:tabs>
      <w:spacing w:before="120" w:after="120"/>
      <w:jc w:val="center"/>
    </w:pPr>
    <w:rPr>
      <w:rFonts w:asciiTheme="minorHAnsi" w:hAnsiTheme="minorHAnsi" w:cstheme="minorHAnsi"/>
      <w:b/>
      <w:bCs/>
      <w:caps/>
      <w:noProof/>
      <w:sz w:val="36"/>
      <w:szCs w:val="20"/>
    </w:rPr>
  </w:style>
  <w:style w:type="paragraph" w:styleId="ae">
    <w:name w:val="footer"/>
    <w:basedOn w:val="a"/>
    <w:link w:val="af"/>
    <w:uiPriority w:val="99"/>
    <w:rsid w:val="007D4E8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link w:val="ae"/>
    <w:uiPriority w:val="99"/>
    <w:locked/>
    <w:rsid w:val="007D4E8B"/>
    <w:rPr>
      <w:rFonts w:ascii="Times New Roman" w:eastAsia="新細明體" w:hAnsi="Times New Roman" w:cs="Times New Roman"/>
      <w:sz w:val="20"/>
      <w:szCs w:val="20"/>
    </w:rPr>
  </w:style>
  <w:style w:type="paragraph" w:styleId="23">
    <w:name w:val="toc 2"/>
    <w:basedOn w:val="a"/>
    <w:next w:val="a"/>
    <w:autoRedefine/>
    <w:uiPriority w:val="39"/>
    <w:rsid w:val="007D4E8B"/>
    <w:pPr>
      <w:ind w:left="240"/>
      <w:jc w:val="left"/>
    </w:pPr>
    <w:rPr>
      <w:rFonts w:asciiTheme="minorHAnsi" w:hAnsiTheme="minorHAnsi" w:cstheme="minorHAnsi"/>
      <w:smallCaps/>
      <w:sz w:val="20"/>
      <w:szCs w:val="20"/>
    </w:rPr>
  </w:style>
  <w:style w:type="paragraph" w:styleId="33">
    <w:name w:val="toc 3"/>
    <w:basedOn w:val="a"/>
    <w:next w:val="a"/>
    <w:autoRedefine/>
    <w:uiPriority w:val="99"/>
    <w:semiHidden/>
    <w:rsid w:val="007D4E8B"/>
    <w:pPr>
      <w:ind w:left="480"/>
      <w:jc w:val="left"/>
    </w:pPr>
    <w:rPr>
      <w:rFonts w:asciiTheme="minorHAnsi" w:hAnsiTheme="minorHAnsi" w:cstheme="minorHAnsi"/>
      <w:i/>
      <w:iCs/>
      <w:sz w:val="20"/>
      <w:szCs w:val="20"/>
    </w:rPr>
  </w:style>
  <w:style w:type="character" w:customStyle="1" w:styleId="id0391">
    <w:name w:val="id0391"/>
    <w:basedOn w:val="a0"/>
    <w:rsid w:val="00F05C74"/>
  </w:style>
  <w:style w:type="character" w:customStyle="1" w:styleId="100">
    <w:name w:val="字元 字元10"/>
    <w:locked/>
    <w:rsid w:val="0038201D"/>
    <w:rPr>
      <w:rFonts w:ascii="Cambria" w:eastAsia="新細明體" w:hAnsi="Cambria" w:cs="Times New Roman"/>
      <w:b/>
      <w:bCs/>
      <w:kern w:val="52"/>
      <w:sz w:val="52"/>
      <w:szCs w:val="52"/>
    </w:rPr>
  </w:style>
  <w:style w:type="paragraph" w:customStyle="1" w:styleId="13">
    <w:name w:val="清單1"/>
    <w:basedOn w:val="a"/>
    <w:rsid w:val="00E516ED"/>
    <w:pPr>
      <w:adjustRightInd w:val="0"/>
      <w:spacing w:before="120"/>
      <w:ind w:left="992" w:hanging="482"/>
      <w:textAlignment w:val="baseline"/>
    </w:pPr>
    <w:rPr>
      <w:rFonts w:eastAsia="藏珠中明"/>
      <w:kern w:val="0"/>
      <w:szCs w:val="20"/>
    </w:rPr>
  </w:style>
  <w:style w:type="character" w:customStyle="1" w:styleId="user">
    <w:name w:val="user"/>
    <w:semiHidden/>
    <w:rsid w:val="00C914BD"/>
    <w:rPr>
      <w:rFonts w:ascii="Arial" w:eastAsia="新細明體" w:hAnsi="Arial" w:cs="Arial"/>
      <w:color w:val="auto"/>
      <w:sz w:val="18"/>
      <w:szCs w:val="20"/>
    </w:rPr>
  </w:style>
  <w:style w:type="character" w:styleId="af0">
    <w:name w:val="Strong"/>
    <w:uiPriority w:val="22"/>
    <w:qFormat/>
    <w:locked/>
    <w:rsid w:val="00C914BD"/>
    <w:rPr>
      <w:b/>
      <w:bCs/>
    </w:rPr>
  </w:style>
  <w:style w:type="paragraph" w:styleId="af1">
    <w:name w:val="Title"/>
    <w:basedOn w:val="a"/>
    <w:next w:val="a"/>
    <w:link w:val="af2"/>
    <w:qFormat/>
    <w:locked/>
    <w:rsid w:val="00C914BD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af3">
    <w:name w:val="caption"/>
    <w:basedOn w:val="a"/>
    <w:next w:val="a"/>
    <w:qFormat/>
    <w:locked/>
    <w:rsid w:val="00F070B6"/>
    <w:rPr>
      <w:b/>
      <w:bCs/>
      <w:sz w:val="20"/>
      <w:szCs w:val="20"/>
    </w:rPr>
  </w:style>
  <w:style w:type="paragraph" w:styleId="24">
    <w:name w:val="Body Text 2"/>
    <w:basedOn w:val="a"/>
    <w:rsid w:val="0017407E"/>
    <w:pPr>
      <w:spacing w:after="120" w:line="480" w:lineRule="auto"/>
    </w:pPr>
  </w:style>
  <w:style w:type="paragraph" w:styleId="af4">
    <w:name w:val="Balloon Text"/>
    <w:basedOn w:val="a"/>
    <w:link w:val="af5"/>
    <w:uiPriority w:val="99"/>
    <w:semiHidden/>
    <w:unhideWhenUsed/>
    <w:rsid w:val="00C973AF"/>
    <w:rPr>
      <w:rFonts w:ascii="Cambria" w:hAnsi="Cambria"/>
      <w:sz w:val="18"/>
      <w:szCs w:val="18"/>
    </w:rPr>
  </w:style>
  <w:style w:type="character" w:customStyle="1" w:styleId="af5">
    <w:name w:val="註解方塊文字 字元"/>
    <w:link w:val="af4"/>
    <w:uiPriority w:val="99"/>
    <w:semiHidden/>
    <w:rsid w:val="00C973AF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Default">
    <w:name w:val="Default"/>
    <w:rsid w:val="00C973AF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f6">
    <w:name w:val="Emphasis"/>
    <w:qFormat/>
    <w:locked/>
    <w:rsid w:val="001C5E1F"/>
    <w:rPr>
      <w:b w:val="0"/>
      <w:bCs w:val="0"/>
      <w:i w:val="0"/>
      <w:iCs w:val="0"/>
      <w:color w:val="DD4B39"/>
    </w:rPr>
  </w:style>
  <w:style w:type="character" w:styleId="af7">
    <w:name w:val="annotation reference"/>
    <w:uiPriority w:val="99"/>
    <w:semiHidden/>
    <w:unhideWhenUsed/>
    <w:rsid w:val="00DE102A"/>
    <w:rPr>
      <w:sz w:val="16"/>
      <w:szCs w:val="16"/>
    </w:rPr>
  </w:style>
  <w:style w:type="paragraph" w:styleId="af8">
    <w:name w:val="annotation text"/>
    <w:basedOn w:val="a"/>
    <w:link w:val="af9"/>
    <w:uiPriority w:val="99"/>
    <w:semiHidden/>
    <w:unhideWhenUsed/>
    <w:rsid w:val="00DE102A"/>
    <w:rPr>
      <w:sz w:val="20"/>
      <w:szCs w:val="20"/>
    </w:rPr>
  </w:style>
  <w:style w:type="character" w:customStyle="1" w:styleId="af9">
    <w:name w:val="註解文字 字元"/>
    <w:link w:val="af8"/>
    <w:uiPriority w:val="99"/>
    <w:semiHidden/>
    <w:rsid w:val="00DE102A"/>
    <w:rPr>
      <w:rFonts w:ascii="Times New Roman" w:hAnsi="Times New Roman"/>
      <w:kern w:val="2"/>
    </w:rPr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DE102A"/>
    <w:rPr>
      <w:b/>
      <w:bCs/>
    </w:rPr>
  </w:style>
  <w:style w:type="character" w:customStyle="1" w:styleId="afb">
    <w:name w:val="註解主旨 字元"/>
    <w:link w:val="afa"/>
    <w:uiPriority w:val="99"/>
    <w:semiHidden/>
    <w:rsid w:val="00DE102A"/>
    <w:rPr>
      <w:rFonts w:ascii="Times New Roman" w:hAnsi="Times New Roman"/>
      <w:b/>
      <w:bCs/>
      <w:kern w:val="2"/>
    </w:rPr>
  </w:style>
  <w:style w:type="paragraph" w:styleId="afc">
    <w:name w:val="Revision"/>
    <w:hidden/>
    <w:uiPriority w:val="99"/>
    <w:semiHidden/>
    <w:rsid w:val="00DE102A"/>
    <w:rPr>
      <w:rFonts w:ascii="Times New Roman" w:hAnsi="Times New Roman"/>
      <w:kern w:val="2"/>
      <w:sz w:val="24"/>
      <w:szCs w:val="24"/>
    </w:rPr>
  </w:style>
  <w:style w:type="paragraph" w:customStyle="1" w:styleId="Standard">
    <w:name w:val="Standard"/>
    <w:rsid w:val="007E57A9"/>
    <w:pPr>
      <w:widowControl w:val="0"/>
      <w:suppressAutoHyphens/>
      <w:autoSpaceDN w:val="0"/>
      <w:textAlignment w:val="baseline"/>
    </w:pPr>
    <w:rPr>
      <w:rFonts w:ascii="Times New Roman" w:hAnsi="Times New Roman"/>
      <w:kern w:val="3"/>
      <w:sz w:val="24"/>
      <w:szCs w:val="24"/>
    </w:rPr>
  </w:style>
  <w:style w:type="paragraph" w:styleId="afd">
    <w:name w:val="Note Heading"/>
    <w:basedOn w:val="a"/>
    <w:next w:val="a"/>
    <w:link w:val="afe"/>
    <w:uiPriority w:val="99"/>
    <w:unhideWhenUsed/>
    <w:rsid w:val="007E57A9"/>
    <w:pPr>
      <w:jc w:val="center"/>
    </w:pPr>
    <w:rPr>
      <w:rFonts w:eastAsia="標楷體"/>
      <w:b/>
      <w:szCs w:val="22"/>
    </w:rPr>
  </w:style>
  <w:style w:type="character" w:customStyle="1" w:styleId="afe">
    <w:name w:val="註釋標題 字元"/>
    <w:link w:val="afd"/>
    <w:uiPriority w:val="99"/>
    <w:rsid w:val="007E57A9"/>
    <w:rPr>
      <w:rFonts w:ascii="Times New Roman" w:eastAsia="標楷體" w:hAnsi="Times New Roman"/>
      <w:b/>
      <w:kern w:val="2"/>
      <w:sz w:val="24"/>
      <w:szCs w:val="22"/>
    </w:rPr>
  </w:style>
  <w:style w:type="paragraph" w:styleId="aff">
    <w:name w:val="Closing"/>
    <w:basedOn w:val="a"/>
    <w:link w:val="aff0"/>
    <w:uiPriority w:val="99"/>
    <w:unhideWhenUsed/>
    <w:rsid w:val="007E57A9"/>
    <w:pPr>
      <w:ind w:leftChars="1800" w:left="100"/>
      <w:jc w:val="left"/>
    </w:pPr>
    <w:rPr>
      <w:rFonts w:eastAsia="標楷體"/>
      <w:b/>
      <w:szCs w:val="22"/>
    </w:rPr>
  </w:style>
  <w:style w:type="character" w:customStyle="1" w:styleId="aff0">
    <w:name w:val="結語 字元"/>
    <w:link w:val="aff"/>
    <w:uiPriority w:val="99"/>
    <w:rsid w:val="007E57A9"/>
    <w:rPr>
      <w:rFonts w:ascii="Times New Roman" w:eastAsia="標楷體" w:hAnsi="Times New Roman"/>
      <w:b/>
      <w:kern w:val="2"/>
      <w:sz w:val="24"/>
      <w:szCs w:val="22"/>
    </w:rPr>
  </w:style>
  <w:style w:type="character" w:customStyle="1" w:styleId="apple-style-span">
    <w:name w:val="apple-style-span"/>
    <w:rsid w:val="00295FA4"/>
  </w:style>
  <w:style w:type="character" w:customStyle="1" w:styleId="apple-converted-space">
    <w:name w:val="apple-converted-space"/>
    <w:rsid w:val="00295FA4"/>
  </w:style>
  <w:style w:type="character" w:customStyle="1" w:styleId="af2">
    <w:name w:val="標題 字元"/>
    <w:link w:val="af1"/>
    <w:rsid w:val="007C5111"/>
    <w:rPr>
      <w:rFonts w:ascii="Cambria" w:hAnsi="Cambria"/>
      <w:b/>
      <w:bCs/>
      <w:kern w:val="2"/>
      <w:sz w:val="32"/>
      <w:szCs w:val="32"/>
    </w:rPr>
  </w:style>
  <w:style w:type="character" w:customStyle="1" w:styleId="bluetext1">
    <w:name w:val="bluetext1"/>
    <w:rsid w:val="007C5111"/>
    <w:rPr>
      <w:rFonts w:ascii="Arial" w:hAnsi="Arial" w:cs="Arial" w:hint="default"/>
      <w:b/>
      <w:bCs/>
      <w:color w:val="004182"/>
      <w:spacing w:val="264"/>
      <w:sz w:val="19"/>
      <w:szCs w:val="19"/>
    </w:rPr>
  </w:style>
  <w:style w:type="paragraph" w:styleId="aff1">
    <w:name w:val="TOC Heading"/>
    <w:basedOn w:val="1"/>
    <w:next w:val="a"/>
    <w:uiPriority w:val="39"/>
    <w:unhideWhenUsed/>
    <w:qFormat/>
    <w:rsid w:val="00CB4D35"/>
    <w:pPr>
      <w:keepLines/>
      <w:widowControl/>
      <w:spacing w:before="240" w:line="259" w:lineRule="auto"/>
      <w:ind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4">
    <w:name w:val="toc 4"/>
    <w:basedOn w:val="a"/>
    <w:next w:val="a"/>
    <w:autoRedefine/>
    <w:unhideWhenUsed/>
    <w:locked/>
    <w:rsid w:val="00CB4D35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5">
    <w:name w:val="toc 5"/>
    <w:basedOn w:val="a"/>
    <w:next w:val="a"/>
    <w:autoRedefine/>
    <w:unhideWhenUsed/>
    <w:locked/>
    <w:rsid w:val="00CB4D35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6">
    <w:name w:val="toc 6"/>
    <w:basedOn w:val="a"/>
    <w:next w:val="a"/>
    <w:autoRedefine/>
    <w:unhideWhenUsed/>
    <w:locked/>
    <w:rsid w:val="00CB4D35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7">
    <w:name w:val="toc 7"/>
    <w:basedOn w:val="a"/>
    <w:next w:val="a"/>
    <w:autoRedefine/>
    <w:unhideWhenUsed/>
    <w:locked/>
    <w:rsid w:val="00CB4D35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8">
    <w:name w:val="toc 8"/>
    <w:basedOn w:val="a"/>
    <w:next w:val="a"/>
    <w:autoRedefine/>
    <w:unhideWhenUsed/>
    <w:locked/>
    <w:rsid w:val="00CB4D35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9">
    <w:name w:val="toc 9"/>
    <w:basedOn w:val="a"/>
    <w:next w:val="a"/>
    <w:autoRedefine/>
    <w:unhideWhenUsed/>
    <w:locked/>
    <w:rsid w:val="00CB4D35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paragraph" w:styleId="aff2">
    <w:name w:val="Subtitle"/>
    <w:basedOn w:val="a"/>
    <w:next w:val="a"/>
    <w:link w:val="aff3"/>
    <w:qFormat/>
    <w:locked/>
    <w:rsid w:val="00D0658C"/>
    <w:pPr>
      <w:spacing w:after="60"/>
      <w:jc w:val="center"/>
      <w:outlineLvl w:val="1"/>
    </w:pPr>
    <w:rPr>
      <w:rFonts w:asciiTheme="minorHAnsi" w:eastAsiaTheme="minorEastAsia" w:hAnsiTheme="minorHAnsi" w:cstheme="minorBidi"/>
    </w:rPr>
  </w:style>
  <w:style w:type="character" w:customStyle="1" w:styleId="aff3">
    <w:name w:val="副標題 字元"/>
    <w:basedOn w:val="a0"/>
    <w:link w:val="aff2"/>
    <w:rsid w:val="00D0658C"/>
    <w:rPr>
      <w:rFonts w:asciiTheme="minorHAnsi" w:eastAsiaTheme="minorEastAsia" w:hAnsiTheme="minorHAnsi" w:cstheme="minorBidi"/>
      <w:kern w:val="2"/>
      <w:sz w:val="24"/>
      <w:szCs w:val="24"/>
    </w:rPr>
  </w:style>
  <w:style w:type="character" w:customStyle="1" w:styleId="ac">
    <w:name w:val="清單段落 字元"/>
    <w:aliases w:val="卑南壹 字元,標1 字元"/>
    <w:link w:val="ab"/>
    <w:uiPriority w:val="34"/>
    <w:qFormat/>
    <w:locked/>
    <w:rsid w:val="005030BE"/>
    <w:rPr>
      <w:rFonts w:ascii="Times New Roman" w:hAnsi="Times New Roman"/>
      <w:kern w:val="2"/>
      <w:sz w:val="24"/>
      <w:szCs w:val="24"/>
    </w:rPr>
  </w:style>
  <w:style w:type="character" w:customStyle="1" w:styleId="14">
    <w:name w:val="未解析的提及項目1"/>
    <w:basedOn w:val="a0"/>
    <w:uiPriority w:val="99"/>
    <w:semiHidden/>
    <w:unhideWhenUsed/>
    <w:rsid w:val="00D06CAA"/>
    <w:rPr>
      <w:color w:val="605E5C"/>
      <w:shd w:val="clear" w:color="auto" w:fill="E1DFDD"/>
    </w:rPr>
  </w:style>
  <w:style w:type="character" w:styleId="aff4">
    <w:name w:val="FollowedHyperlink"/>
    <w:basedOn w:val="a0"/>
    <w:uiPriority w:val="99"/>
    <w:semiHidden/>
    <w:unhideWhenUsed/>
    <w:rsid w:val="00D06CAA"/>
    <w:rPr>
      <w:color w:val="954F72" w:themeColor="followedHyperlink"/>
      <w:u w:val="single"/>
    </w:rPr>
  </w:style>
  <w:style w:type="paragraph" w:customStyle="1" w:styleId="123">
    <w:name w:val="123"/>
    <w:basedOn w:val="a"/>
    <w:rsid w:val="007A0A19"/>
    <w:pPr>
      <w:suppressAutoHyphens/>
      <w:autoSpaceDN w:val="0"/>
      <w:spacing w:line="260" w:lineRule="exact"/>
      <w:jc w:val="left"/>
      <w:textAlignment w:val="baseline"/>
    </w:pPr>
    <w:rPr>
      <w:rFonts w:eastAsia="標楷體"/>
      <w:b/>
      <w:kern w:val="3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55CEFFF-914D-43AE-9943-B4715759C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7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亞洲大學</vt:lpstr>
    </vt:vector>
  </TitlesOfParts>
  <Company>HOME</Company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亞洲大學</dc:title>
  <dc:creator>Test User</dc:creator>
  <cp:lastModifiedBy>陳欣</cp:lastModifiedBy>
  <cp:revision>3</cp:revision>
  <cp:lastPrinted>2023-11-08T08:55:00Z</cp:lastPrinted>
  <dcterms:created xsi:type="dcterms:W3CDTF">2023-11-10T02:21:00Z</dcterms:created>
  <dcterms:modified xsi:type="dcterms:W3CDTF">2023-11-10T07:50:00Z</dcterms:modified>
</cp:coreProperties>
</file>